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C4B20" w14:textId="77777777" w:rsidR="00B54045" w:rsidRDefault="00DA5E97" w:rsidP="0058320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</w:t>
      </w:r>
      <w:r w:rsidR="00B54045">
        <w:rPr>
          <w:rFonts w:ascii="Times New Roman" w:hAnsi="Times New Roman" w:cs="Times New Roman"/>
          <w:b/>
          <w:sz w:val="24"/>
          <w:szCs w:val="24"/>
        </w:rPr>
        <w:t>ENGUMUMAN</w:t>
      </w:r>
    </w:p>
    <w:p w14:paraId="2CBCD871" w14:textId="2AF581AB" w:rsidR="0096464E" w:rsidRDefault="00B54045" w:rsidP="0058320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HASIL SELEKSI </w:t>
      </w:r>
      <w:r w:rsidR="005C3DB1">
        <w:rPr>
          <w:rFonts w:ascii="Times New Roman" w:hAnsi="Times New Roman" w:cs="Times New Roman"/>
          <w:b/>
          <w:sz w:val="24"/>
          <w:szCs w:val="24"/>
        </w:rPr>
        <w:t>GRADER</w:t>
      </w:r>
    </w:p>
    <w:p w14:paraId="5F24921C" w14:textId="202314F7" w:rsidR="00CB61E8" w:rsidRDefault="005C3DB1" w:rsidP="00DE7C2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mester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</w:t>
      </w:r>
      <w:r w:rsidR="00D40C23">
        <w:rPr>
          <w:rFonts w:ascii="Times New Roman" w:hAnsi="Times New Roman" w:cs="Times New Roman"/>
          <w:b/>
          <w:sz w:val="24"/>
          <w:szCs w:val="24"/>
        </w:rPr>
        <w:t>as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jar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0C23">
        <w:rPr>
          <w:rFonts w:ascii="Times New Roman" w:hAnsi="Times New Roman" w:cs="Times New Roman"/>
          <w:b/>
          <w:sz w:val="24"/>
          <w:szCs w:val="24"/>
        </w:rPr>
        <w:t>201</w:t>
      </w:r>
      <w:r w:rsidR="00137374">
        <w:rPr>
          <w:rFonts w:ascii="Times New Roman" w:hAnsi="Times New Roman" w:cs="Times New Roman"/>
          <w:b/>
          <w:sz w:val="24"/>
          <w:szCs w:val="24"/>
        </w:rPr>
        <w:t>8</w:t>
      </w:r>
      <w:r w:rsidR="00D40C23">
        <w:rPr>
          <w:rFonts w:ascii="Times New Roman" w:hAnsi="Times New Roman" w:cs="Times New Roman"/>
          <w:b/>
          <w:sz w:val="24"/>
          <w:szCs w:val="24"/>
        </w:rPr>
        <w:t>-201</w:t>
      </w:r>
      <w:r w:rsidR="00137374">
        <w:rPr>
          <w:rFonts w:ascii="Times New Roman" w:hAnsi="Times New Roman" w:cs="Times New Roman"/>
          <w:b/>
          <w:sz w:val="24"/>
          <w:szCs w:val="24"/>
        </w:rPr>
        <w:t>9</w:t>
      </w:r>
    </w:p>
    <w:p w14:paraId="7CE804A5" w14:textId="77777777" w:rsidR="00DE7C27" w:rsidRDefault="00DE7C27" w:rsidP="00DE7C2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062513" w14:textId="1CA98FBA" w:rsidR="00CB61E8" w:rsidRPr="00E862A7" w:rsidRDefault="00B54045" w:rsidP="00CB61E8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Ber</w:t>
      </w:r>
      <w:r w:rsidR="0009669C">
        <w:rPr>
          <w:rFonts w:ascii="Times New Roman" w:hAnsi="Times New Roman" w:cs="Times New Roman"/>
          <w:b/>
          <w:sz w:val="24"/>
          <w:szCs w:val="24"/>
        </w:rPr>
        <w:t>ikut</w:t>
      </w:r>
      <w:proofErr w:type="spellEnd"/>
      <w:r w:rsidR="000966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9669C">
        <w:rPr>
          <w:rFonts w:ascii="Times New Roman" w:hAnsi="Times New Roman" w:cs="Times New Roman"/>
          <w:b/>
          <w:sz w:val="24"/>
          <w:szCs w:val="24"/>
        </w:rPr>
        <w:t>adalah</w:t>
      </w:r>
      <w:proofErr w:type="spellEnd"/>
      <w:r w:rsidR="000966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331D5">
        <w:rPr>
          <w:rFonts w:ascii="Times New Roman" w:hAnsi="Times New Roman" w:cs="Times New Roman"/>
          <w:b/>
          <w:sz w:val="24"/>
          <w:szCs w:val="24"/>
        </w:rPr>
        <w:t>nama</w:t>
      </w:r>
      <w:proofErr w:type="spellEnd"/>
      <w:r w:rsidR="000331D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331D5">
        <w:rPr>
          <w:rFonts w:ascii="Times New Roman" w:hAnsi="Times New Roman" w:cs="Times New Roman"/>
          <w:b/>
          <w:sz w:val="24"/>
          <w:szCs w:val="24"/>
        </w:rPr>
        <w:t>nama</w:t>
      </w:r>
      <w:proofErr w:type="spellEnd"/>
      <w:r w:rsidR="000331D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331D5">
        <w:rPr>
          <w:rFonts w:ascii="Times New Roman" w:hAnsi="Times New Roman" w:cs="Times New Roman"/>
          <w:b/>
          <w:sz w:val="24"/>
          <w:szCs w:val="24"/>
        </w:rPr>
        <w:t>mahasiswa</w:t>
      </w:r>
      <w:proofErr w:type="spellEnd"/>
      <w:r w:rsidR="000331D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331D5">
        <w:rPr>
          <w:rFonts w:ascii="Times New Roman" w:hAnsi="Times New Roman" w:cs="Times New Roman"/>
          <w:b/>
          <w:sz w:val="24"/>
          <w:szCs w:val="24"/>
        </w:rPr>
        <w:t>terpilih</w:t>
      </w:r>
      <w:proofErr w:type="spellEnd"/>
      <w:r w:rsidR="000331D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331D5">
        <w:rPr>
          <w:rFonts w:ascii="Times New Roman" w:hAnsi="Times New Roman" w:cs="Times New Roman"/>
          <w:b/>
          <w:sz w:val="24"/>
          <w:szCs w:val="24"/>
        </w:rPr>
        <w:t>dari</w:t>
      </w:r>
      <w:proofErr w:type="spellEnd"/>
      <w:r w:rsidR="000331D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9669C">
        <w:rPr>
          <w:rFonts w:ascii="Times New Roman" w:hAnsi="Times New Roman" w:cs="Times New Roman"/>
          <w:b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elek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grader d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siste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3B6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D3B65">
        <w:rPr>
          <w:rFonts w:ascii="Times New Roman" w:hAnsi="Times New Roman" w:cs="Times New Roman"/>
          <w:b/>
          <w:sz w:val="24"/>
          <w:szCs w:val="24"/>
        </w:rPr>
        <w:t>untuk</w:t>
      </w:r>
      <w:proofErr w:type="spellEnd"/>
      <w:r w:rsidR="009D3B65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Prodi EP</w:t>
      </w:r>
      <w:r w:rsidR="000966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9669C">
        <w:rPr>
          <w:rFonts w:ascii="Times New Roman" w:hAnsi="Times New Roman" w:cs="Times New Roman"/>
          <w:b/>
          <w:sz w:val="24"/>
          <w:szCs w:val="24"/>
        </w:rPr>
        <w:t>Tahun</w:t>
      </w:r>
      <w:proofErr w:type="spellEnd"/>
      <w:r w:rsidR="000966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9669C">
        <w:rPr>
          <w:rFonts w:ascii="Times New Roman" w:hAnsi="Times New Roman" w:cs="Times New Roman"/>
          <w:b/>
          <w:sz w:val="24"/>
          <w:szCs w:val="24"/>
        </w:rPr>
        <w:t>ajaran</w:t>
      </w:r>
      <w:proofErr w:type="spellEnd"/>
      <w:r w:rsidR="0009669C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2018/2019</w:t>
      </w:r>
      <w:r w:rsidR="006B5575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7795D996" w14:textId="3D59DA06" w:rsidR="00BF4EFE" w:rsidRDefault="00BF4EFE" w:rsidP="0058320A">
      <w:pPr>
        <w:pStyle w:val="ColorfulList-Accent11"/>
        <w:spacing w:after="0" w:line="240" w:lineRule="auto"/>
        <w:ind w:left="0"/>
        <w:rPr>
          <w:rFonts w:asciiTheme="majorHAnsi" w:hAnsiTheme="majorHAnsi"/>
          <w:sz w:val="24"/>
          <w:szCs w:val="24"/>
          <w:lang w:val="id-ID"/>
        </w:rPr>
      </w:pPr>
    </w:p>
    <w:tbl>
      <w:tblPr>
        <w:tblStyle w:val="TableGrid"/>
        <w:tblW w:w="10491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709"/>
        <w:gridCol w:w="2151"/>
        <w:gridCol w:w="2970"/>
        <w:gridCol w:w="2340"/>
        <w:gridCol w:w="2321"/>
      </w:tblGrid>
      <w:tr w:rsidR="00B54045" w:rsidRPr="00470C00" w14:paraId="3B68B379" w14:textId="5C0889E5" w:rsidTr="00E84545">
        <w:trPr>
          <w:trHeight w:val="469"/>
        </w:trPr>
        <w:tc>
          <w:tcPr>
            <w:tcW w:w="709" w:type="dxa"/>
            <w:vAlign w:val="center"/>
          </w:tcPr>
          <w:p w14:paraId="12A3B713" w14:textId="77777777" w:rsidR="00B54045" w:rsidRPr="00470C00" w:rsidRDefault="00B54045" w:rsidP="009B0BE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0C00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2151" w:type="dxa"/>
            <w:vAlign w:val="center"/>
          </w:tcPr>
          <w:p w14:paraId="2DB32025" w14:textId="2489D906" w:rsidR="00B54045" w:rsidRPr="00470C00" w:rsidRDefault="00B54045" w:rsidP="00900C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a Dosen</w:t>
            </w:r>
          </w:p>
        </w:tc>
        <w:tc>
          <w:tcPr>
            <w:tcW w:w="2970" w:type="dxa"/>
            <w:vAlign w:val="center"/>
          </w:tcPr>
          <w:p w14:paraId="4BE4EB2B" w14:textId="575770FA" w:rsidR="00B54045" w:rsidRPr="00470C00" w:rsidRDefault="00B54045" w:rsidP="00900C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ta Kuliah </w:t>
            </w:r>
          </w:p>
        </w:tc>
        <w:tc>
          <w:tcPr>
            <w:tcW w:w="4661" w:type="dxa"/>
            <w:gridSpan w:val="2"/>
            <w:vAlign w:val="center"/>
          </w:tcPr>
          <w:p w14:paraId="4E9F0430" w14:textId="2809CDF7" w:rsidR="00B54045" w:rsidRPr="00B54045" w:rsidRDefault="00B54045" w:rsidP="00B5404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ama Grader</w:t>
            </w:r>
          </w:p>
        </w:tc>
      </w:tr>
      <w:tr w:rsidR="00E84545" w:rsidRPr="00470C00" w14:paraId="5B3B0B93" w14:textId="1FAA5A3F" w:rsidTr="00E84545">
        <w:tc>
          <w:tcPr>
            <w:tcW w:w="709" w:type="dxa"/>
            <w:vMerge w:val="restart"/>
          </w:tcPr>
          <w:p w14:paraId="52A14937" w14:textId="49BC3C9E" w:rsidR="00E84545" w:rsidRDefault="00E84545" w:rsidP="009B0B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1" w:type="dxa"/>
            <w:vMerge w:val="restart"/>
          </w:tcPr>
          <w:p w14:paraId="1082B46D" w14:textId="11BABD21" w:rsidR="00E84545" w:rsidRDefault="00E84545" w:rsidP="0058320A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ni Yuniarti</w:t>
            </w:r>
          </w:p>
        </w:tc>
        <w:tc>
          <w:tcPr>
            <w:tcW w:w="2970" w:type="dxa"/>
          </w:tcPr>
          <w:p w14:paraId="01506D3A" w14:textId="0B1E6BA6" w:rsidR="00E84545" w:rsidRPr="00E84545" w:rsidRDefault="00E84545" w:rsidP="00E84545">
            <w:pPr>
              <w:pStyle w:val="ListParagraph"/>
              <w:numPr>
                <w:ilvl w:val="0"/>
                <w:numId w:val="28"/>
              </w:numPr>
              <w:spacing w:line="24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r w:rsidRPr="00900CF9">
              <w:rPr>
                <w:rFonts w:ascii="Times New Roman" w:hAnsi="Times New Roman" w:cs="Times New Roman"/>
                <w:sz w:val="24"/>
                <w:szCs w:val="24"/>
              </w:rPr>
              <w:t xml:space="preserve">Statistik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I   </w:t>
            </w:r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057B0352" w14:textId="570646EA" w:rsidR="00E84545" w:rsidRPr="00B54045" w:rsidRDefault="00E84545" w:rsidP="00E84545">
            <w:pPr>
              <w:pStyle w:val="ListParagraph"/>
              <w:numPr>
                <w:ilvl w:val="0"/>
                <w:numId w:val="35"/>
              </w:numPr>
              <w:spacing w:line="240" w:lineRule="auto"/>
              <w:ind w:left="336" w:hanging="35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alu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.</w:t>
            </w:r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6554E2A6" w14:textId="046C579D" w:rsidR="00E84545" w:rsidRPr="00E84545" w:rsidRDefault="00E84545" w:rsidP="00E84545">
            <w:pPr>
              <w:pStyle w:val="ListParagraph"/>
              <w:numPr>
                <w:ilvl w:val="0"/>
                <w:numId w:val="35"/>
              </w:numPr>
              <w:spacing w:line="240" w:lineRule="auto"/>
              <w:ind w:left="433" w:hanging="43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g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yastuti</w:t>
            </w:r>
            <w:proofErr w:type="spellEnd"/>
          </w:p>
        </w:tc>
      </w:tr>
      <w:tr w:rsidR="00E84545" w:rsidRPr="00470C00" w14:paraId="60E3AAA0" w14:textId="77777777" w:rsidTr="00E84545">
        <w:tc>
          <w:tcPr>
            <w:tcW w:w="709" w:type="dxa"/>
            <w:vMerge/>
          </w:tcPr>
          <w:p w14:paraId="192BD919" w14:textId="77777777" w:rsidR="00E84545" w:rsidRDefault="00E84545" w:rsidP="009B0BE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1" w:type="dxa"/>
            <w:vMerge/>
          </w:tcPr>
          <w:p w14:paraId="4234660E" w14:textId="77777777" w:rsidR="00E84545" w:rsidRDefault="00E84545" w:rsidP="0058320A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6F3BF5FC" w14:textId="3C7CFC36" w:rsidR="00E84545" w:rsidRPr="00900CF9" w:rsidRDefault="00E84545" w:rsidP="0058320A">
            <w:pPr>
              <w:pStyle w:val="ListParagraph"/>
              <w:numPr>
                <w:ilvl w:val="0"/>
                <w:numId w:val="28"/>
              </w:numPr>
              <w:spacing w:line="24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ant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lm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konomi</w:t>
            </w:r>
            <w:proofErr w:type="spellEnd"/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A58A8A6" w14:textId="6A6913FC" w:rsidR="00E84545" w:rsidRPr="00E84545" w:rsidRDefault="00E84545" w:rsidP="00E84545">
            <w:pPr>
              <w:pStyle w:val="ListParagraph"/>
              <w:numPr>
                <w:ilvl w:val="0"/>
                <w:numId w:val="39"/>
              </w:numPr>
              <w:spacing w:line="240" w:lineRule="auto"/>
              <w:ind w:left="33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u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ulia</w:t>
            </w:r>
            <w:proofErr w:type="spellEnd"/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664ADBEB" w14:textId="22F4B241" w:rsidR="00E84545" w:rsidRPr="00E84545" w:rsidRDefault="00E84545" w:rsidP="00E84545">
            <w:pPr>
              <w:pStyle w:val="ListParagraph"/>
              <w:numPr>
                <w:ilvl w:val="0"/>
                <w:numId w:val="39"/>
              </w:numPr>
              <w:spacing w:line="240" w:lineRule="auto"/>
              <w:ind w:left="433" w:hanging="43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ss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w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ita</w:t>
            </w:r>
          </w:p>
        </w:tc>
      </w:tr>
      <w:tr w:rsidR="00B54045" w:rsidRPr="00470C00" w14:paraId="43EB96B0" w14:textId="2C0B91C3" w:rsidTr="00E84545">
        <w:tc>
          <w:tcPr>
            <w:tcW w:w="709" w:type="dxa"/>
          </w:tcPr>
          <w:p w14:paraId="66835C23" w14:textId="070B7F59" w:rsidR="00B54045" w:rsidRDefault="00B54045" w:rsidP="00B540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51" w:type="dxa"/>
          </w:tcPr>
          <w:p w14:paraId="587297E2" w14:textId="764C6253" w:rsidR="00B54045" w:rsidRDefault="00B54045" w:rsidP="00B540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ripto</w:t>
            </w:r>
          </w:p>
        </w:tc>
        <w:tc>
          <w:tcPr>
            <w:tcW w:w="2970" w:type="dxa"/>
          </w:tcPr>
          <w:p w14:paraId="3F39ABE4" w14:textId="5F2D6EEE" w:rsidR="00B54045" w:rsidRPr="00942400" w:rsidRDefault="00B54045" w:rsidP="00942400">
            <w:pPr>
              <w:pStyle w:val="ListParagraph"/>
              <w:numPr>
                <w:ilvl w:val="0"/>
                <w:numId w:val="29"/>
              </w:numPr>
              <w:spacing w:line="24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ematika 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22842E29" w14:textId="401B6F09" w:rsidR="00B54045" w:rsidRPr="00B54045" w:rsidRDefault="00B54045" w:rsidP="00B540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. </w:t>
            </w:r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lia</w:t>
            </w:r>
            <w:proofErr w:type="spellEnd"/>
            <w:r w:rsidR="000331D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ftiana</w:t>
            </w:r>
            <w:proofErr w:type="spellEnd"/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</w:t>
            </w:r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52E3A0CF" w14:textId="40B6E68F" w:rsidR="00B54045" w:rsidRDefault="00B54045" w:rsidP="00B540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</w:t>
            </w:r>
            <w:proofErr w:type="spellStart"/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a</w:t>
            </w:r>
            <w:proofErr w:type="spellEnd"/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wi</w:t>
            </w:r>
            <w:proofErr w:type="spellEnd"/>
            <w:r w:rsid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</w:t>
            </w:r>
          </w:p>
        </w:tc>
      </w:tr>
      <w:tr w:rsidR="0009669C" w:rsidRPr="00470C00" w14:paraId="3DE22419" w14:textId="77777777" w:rsidTr="00E84545">
        <w:tc>
          <w:tcPr>
            <w:tcW w:w="709" w:type="dxa"/>
          </w:tcPr>
          <w:p w14:paraId="32FE4A07" w14:textId="4C237FD7" w:rsidR="0009669C" w:rsidRPr="0009669C" w:rsidRDefault="0009669C" w:rsidP="00B540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151" w:type="dxa"/>
          </w:tcPr>
          <w:p w14:paraId="606ACB4D" w14:textId="77777777" w:rsidR="0009669C" w:rsidRDefault="0009669C" w:rsidP="00B540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7C06443A" w14:textId="20AEB099" w:rsidR="0009669C" w:rsidRDefault="0009669C" w:rsidP="00942400">
            <w:pPr>
              <w:pStyle w:val="ListParagraph"/>
              <w:numPr>
                <w:ilvl w:val="0"/>
                <w:numId w:val="29"/>
              </w:numPr>
              <w:spacing w:line="24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rtif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17745D8F" w14:textId="46DDA518" w:rsidR="0009669C" w:rsidRPr="0009669C" w:rsidRDefault="0009669C" w:rsidP="0009669C">
            <w:pPr>
              <w:pStyle w:val="ListParagraph"/>
              <w:numPr>
                <w:ilvl w:val="0"/>
                <w:numId w:val="43"/>
              </w:numPr>
              <w:spacing w:line="240" w:lineRule="auto"/>
              <w:ind w:left="33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ndari</w:t>
            </w:r>
            <w:proofErr w:type="spellEnd"/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6635ED6C" w14:textId="77777777" w:rsidR="0009669C" w:rsidRDefault="0009669C" w:rsidP="00B540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4045" w:rsidRPr="00470C00" w14:paraId="656E6D0D" w14:textId="4E632FB8" w:rsidTr="00E84545">
        <w:tc>
          <w:tcPr>
            <w:tcW w:w="709" w:type="dxa"/>
          </w:tcPr>
          <w:p w14:paraId="2C4C00CE" w14:textId="2191F8FC" w:rsidR="00B54045" w:rsidRPr="00175A0C" w:rsidRDefault="00B54045" w:rsidP="00B540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2151" w:type="dxa"/>
          </w:tcPr>
          <w:p w14:paraId="7AC7A797" w14:textId="3EA73904" w:rsidR="00B54045" w:rsidRPr="00175A0C" w:rsidRDefault="00B54045" w:rsidP="00B540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Lestari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ukarniati</w:t>
            </w:r>
            <w:proofErr w:type="spellEnd"/>
          </w:p>
        </w:tc>
        <w:tc>
          <w:tcPr>
            <w:tcW w:w="2970" w:type="dxa"/>
          </w:tcPr>
          <w:p w14:paraId="58754B02" w14:textId="50616585" w:rsidR="00B54045" w:rsidRPr="00175A0C" w:rsidRDefault="00B54045" w:rsidP="00B54045">
            <w:pPr>
              <w:pStyle w:val="ListParagraph"/>
              <w:numPr>
                <w:ilvl w:val="0"/>
                <w:numId w:val="34"/>
              </w:numPr>
              <w:spacing w:line="240" w:lineRule="auto"/>
              <w:ind w:left="256" w:hanging="27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ant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kr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26CB6F02" w14:textId="5A9BFACE" w:rsidR="00B54045" w:rsidRPr="00B54045" w:rsidRDefault="00942400" w:rsidP="0009669C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336" w:hanging="33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nan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w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</w:t>
            </w:r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4E2A93C3" w14:textId="18742BF9" w:rsidR="00B54045" w:rsidRPr="00B54045" w:rsidRDefault="0009669C" w:rsidP="0009669C">
            <w:pPr>
              <w:pStyle w:val="ListParagraph"/>
              <w:numPr>
                <w:ilvl w:val="0"/>
                <w:numId w:val="36"/>
              </w:numPr>
              <w:spacing w:line="240" w:lineRule="auto"/>
              <w:ind w:left="433" w:hanging="43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ansyah</w:t>
            </w:r>
            <w:proofErr w:type="spellEnd"/>
          </w:p>
        </w:tc>
      </w:tr>
      <w:tr w:rsidR="00E84545" w:rsidRPr="00470C00" w14:paraId="4629040E" w14:textId="7378B904" w:rsidTr="00E84545">
        <w:tc>
          <w:tcPr>
            <w:tcW w:w="709" w:type="dxa"/>
            <w:vMerge w:val="restart"/>
          </w:tcPr>
          <w:p w14:paraId="11BF3B15" w14:textId="1A09F295" w:rsidR="00E84545" w:rsidRPr="00137374" w:rsidRDefault="00E84545" w:rsidP="00B540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2151" w:type="dxa"/>
            <w:vMerge w:val="restart"/>
          </w:tcPr>
          <w:p w14:paraId="704A4B19" w14:textId="72AB7D6F" w:rsidR="00E84545" w:rsidRPr="00137374" w:rsidRDefault="00E84545" w:rsidP="00B540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uc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ahmawat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Prima</w:t>
            </w:r>
          </w:p>
        </w:tc>
        <w:tc>
          <w:tcPr>
            <w:tcW w:w="2970" w:type="dxa"/>
          </w:tcPr>
          <w:p w14:paraId="6D30004E" w14:textId="072C947A" w:rsidR="00E84545" w:rsidRPr="00E84545" w:rsidRDefault="00E84545" w:rsidP="00E84545">
            <w:pPr>
              <w:pStyle w:val="ListParagraph"/>
              <w:numPr>
                <w:ilvl w:val="0"/>
                <w:numId w:val="33"/>
              </w:numPr>
              <w:spacing w:line="240" w:lineRule="auto"/>
              <w:ind w:left="31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KPK                     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588A4D9" w14:textId="6BCA868B" w:rsidR="00E84545" w:rsidRPr="00E84545" w:rsidRDefault="00E84545" w:rsidP="0009669C">
            <w:pPr>
              <w:pStyle w:val="ListParagraph"/>
              <w:numPr>
                <w:ilvl w:val="0"/>
                <w:numId w:val="40"/>
              </w:numPr>
              <w:spacing w:line="240" w:lineRule="auto"/>
              <w:ind w:left="336" w:hanging="33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wi</w:t>
            </w:r>
            <w:proofErr w:type="spellEnd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triani</w:t>
            </w:r>
            <w:proofErr w:type="spellEnd"/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795EB999" w14:textId="77777777" w:rsidR="00E84545" w:rsidRPr="00B557FD" w:rsidRDefault="00E84545" w:rsidP="00B540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4545" w:rsidRPr="00470C00" w14:paraId="24B0143E" w14:textId="77777777" w:rsidTr="00E84545">
        <w:tc>
          <w:tcPr>
            <w:tcW w:w="709" w:type="dxa"/>
            <w:vMerge/>
          </w:tcPr>
          <w:p w14:paraId="658A7182" w14:textId="77777777" w:rsidR="00E84545" w:rsidRDefault="00E84545" w:rsidP="00E845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1" w:type="dxa"/>
            <w:vMerge/>
          </w:tcPr>
          <w:p w14:paraId="0B316C8F" w14:textId="77777777" w:rsidR="00E84545" w:rsidRDefault="00E84545" w:rsidP="00E845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021E65BF" w14:textId="31F1FE63" w:rsidR="00E84545" w:rsidRPr="00E84545" w:rsidRDefault="00E84545" w:rsidP="00E84545">
            <w:pPr>
              <w:pStyle w:val="ListParagraph"/>
              <w:numPr>
                <w:ilvl w:val="0"/>
                <w:numId w:val="37"/>
              </w:numPr>
              <w:spacing w:line="240" w:lineRule="auto"/>
              <w:ind w:left="256" w:hanging="25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ktikum</w:t>
            </w:r>
            <w:proofErr w:type="spellEnd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at</w:t>
            </w:r>
            <w:proofErr w:type="spellEnd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lisis</w:t>
            </w:r>
            <w:proofErr w:type="spellEnd"/>
            <w:r w:rsidRPr="00E845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33201EA" w14:textId="1F28A612" w:rsidR="00E84545" w:rsidRPr="0009669C" w:rsidRDefault="00E84545" w:rsidP="0009669C">
            <w:pPr>
              <w:pStyle w:val="ListParagraph"/>
              <w:numPr>
                <w:ilvl w:val="0"/>
                <w:numId w:val="41"/>
              </w:numPr>
              <w:spacing w:line="240" w:lineRule="auto"/>
              <w:ind w:left="336" w:hanging="336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9669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rzuki</w:t>
            </w:r>
            <w:proofErr w:type="spellEnd"/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10804A53" w14:textId="77777777" w:rsidR="00E84545" w:rsidRPr="00B557FD" w:rsidRDefault="00E84545" w:rsidP="00E845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4545" w:rsidRPr="00470C00" w14:paraId="0D8B5DFE" w14:textId="106334C5" w:rsidTr="00E84545">
        <w:tc>
          <w:tcPr>
            <w:tcW w:w="709" w:type="dxa"/>
          </w:tcPr>
          <w:p w14:paraId="4B0AD19C" w14:textId="1C8B13BB" w:rsidR="00E84545" w:rsidRPr="004962A8" w:rsidRDefault="00E84545" w:rsidP="00E845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2151" w:type="dxa"/>
          </w:tcPr>
          <w:p w14:paraId="79181D78" w14:textId="2CD3BD23" w:rsidR="00E84545" w:rsidRPr="00CF5AD3" w:rsidRDefault="00E84545" w:rsidP="00E845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F5AD3">
              <w:rPr>
                <w:rFonts w:ascii="Times New Roman" w:hAnsi="Times New Roman" w:cs="Times New Roman"/>
                <w:b/>
                <w:bCs/>
              </w:rPr>
              <w:t xml:space="preserve">Ichsan Setiyo Budi </w:t>
            </w:r>
          </w:p>
        </w:tc>
        <w:tc>
          <w:tcPr>
            <w:tcW w:w="2970" w:type="dxa"/>
          </w:tcPr>
          <w:p w14:paraId="2D2F6F98" w14:textId="3561EE5B" w:rsidR="00E84545" w:rsidRPr="0009669C" w:rsidRDefault="00E84545" w:rsidP="0009669C">
            <w:pPr>
              <w:pStyle w:val="ListParagraph"/>
              <w:numPr>
                <w:ilvl w:val="0"/>
                <w:numId w:val="30"/>
              </w:numPr>
              <w:spacing w:line="24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r w:rsidRPr="00CF5AD3">
              <w:rPr>
                <w:rFonts w:ascii="Times New Roman" w:hAnsi="Times New Roman" w:cs="Times New Roman"/>
                <w:sz w:val="24"/>
                <w:szCs w:val="24"/>
              </w:rPr>
              <w:t>Pengantar Akuntansi 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0FD8DC62" w14:textId="77290C02" w:rsidR="00B91F83" w:rsidRPr="00B91F83" w:rsidRDefault="0009669C" w:rsidP="00B91F83">
            <w:pPr>
              <w:pStyle w:val="ListParagraph"/>
              <w:numPr>
                <w:ilvl w:val="0"/>
                <w:numId w:val="42"/>
              </w:numPr>
              <w:spacing w:line="240" w:lineRule="auto"/>
              <w:ind w:left="336" w:hanging="33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utiar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veda</w:t>
            </w:r>
            <w:proofErr w:type="spellEnd"/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48EC286E" w14:textId="71193151" w:rsidR="00E84545" w:rsidRPr="00B91F83" w:rsidRDefault="00B91F83" w:rsidP="00B91F83">
            <w:pPr>
              <w:pStyle w:val="ListParagraph"/>
              <w:numPr>
                <w:ilvl w:val="0"/>
                <w:numId w:val="42"/>
              </w:numPr>
              <w:spacing w:line="240" w:lineRule="auto"/>
              <w:ind w:left="433" w:hanging="43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it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rdini</w:t>
            </w:r>
            <w:proofErr w:type="spellEnd"/>
          </w:p>
        </w:tc>
      </w:tr>
      <w:tr w:rsidR="00E84545" w:rsidRPr="00470C00" w14:paraId="74383894" w14:textId="4A78A5F8" w:rsidTr="009451DE">
        <w:trPr>
          <w:trHeight w:val="503"/>
        </w:trPr>
        <w:tc>
          <w:tcPr>
            <w:tcW w:w="709" w:type="dxa"/>
          </w:tcPr>
          <w:p w14:paraId="4A91181B" w14:textId="64F088F8" w:rsidR="00E84545" w:rsidRPr="004962A8" w:rsidRDefault="00E84545" w:rsidP="00E845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2151" w:type="dxa"/>
          </w:tcPr>
          <w:p w14:paraId="3B56A6CA" w14:textId="35E1B259" w:rsidR="00E84545" w:rsidRDefault="00E84545" w:rsidP="00E845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utut Purwandono</w:t>
            </w:r>
          </w:p>
        </w:tc>
        <w:tc>
          <w:tcPr>
            <w:tcW w:w="2970" w:type="dxa"/>
          </w:tcPr>
          <w:p w14:paraId="06496B34" w14:textId="1ED0EAB1" w:rsidR="00E84545" w:rsidRPr="0009669C" w:rsidRDefault="00E84545" w:rsidP="0009669C">
            <w:pPr>
              <w:pStyle w:val="ListParagraph"/>
              <w:numPr>
                <w:ilvl w:val="0"/>
                <w:numId w:val="31"/>
              </w:numPr>
              <w:spacing w:line="240" w:lineRule="auto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konometr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I                 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49A258DF" w14:textId="1193DC62" w:rsidR="0009669C" w:rsidRPr="006B5575" w:rsidRDefault="00E84545" w:rsidP="006B5575">
            <w:pPr>
              <w:pStyle w:val="ListParagraph"/>
              <w:numPr>
                <w:ilvl w:val="0"/>
                <w:numId w:val="38"/>
              </w:numPr>
              <w:spacing w:line="240" w:lineRule="auto"/>
              <w:ind w:left="336" w:hanging="33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B5404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fir</w:t>
            </w:r>
            <w:r w:rsidR="006B55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proofErr w:type="spellEnd"/>
            <w:r w:rsidR="006B55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="006B55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izna</w:t>
            </w:r>
            <w:proofErr w:type="spellEnd"/>
            <w:r w:rsidR="006B557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L</w:t>
            </w:r>
            <w:proofErr w:type="gramEnd"/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1183E5CD" w14:textId="77777777" w:rsidR="00E84545" w:rsidRPr="00B54045" w:rsidRDefault="00E84545" w:rsidP="00E845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51DE" w:rsidRPr="00470C00" w14:paraId="22E767B1" w14:textId="77777777" w:rsidTr="009451DE">
        <w:trPr>
          <w:trHeight w:val="503"/>
        </w:trPr>
        <w:tc>
          <w:tcPr>
            <w:tcW w:w="709" w:type="dxa"/>
          </w:tcPr>
          <w:p w14:paraId="79BD158D" w14:textId="4E58C57F" w:rsidR="009451DE" w:rsidRPr="009451DE" w:rsidRDefault="009451DE" w:rsidP="00E845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7. </w:t>
            </w:r>
          </w:p>
        </w:tc>
        <w:tc>
          <w:tcPr>
            <w:tcW w:w="2151" w:type="dxa"/>
          </w:tcPr>
          <w:p w14:paraId="65F0B011" w14:textId="2646F4BB" w:rsidR="009451DE" w:rsidRPr="009451DE" w:rsidRDefault="009451DE" w:rsidP="00E845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ifki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hoirudin</w:t>
            </w:r>
            <w:proofErr w:type="spellEnd"/>
          </w:p>
        </w:tc>
        <w:tc>
          <w:tcPr>
            <w:tcW w:w="2970" w:type="dxa"/>
          </w:tcPr>
          <w:p w14:paraId="5D9F611A" w14:textId="432103F7" w:rsidR="009451DE" w:rsidRPr="009451DE" w:rsidRDefault="009451DE" w:rsidP="009451DE">
            <w:pPr>
              <w:pStyle w:val="ListParagraph"/>
              <w:numPr>
                <w:ilvl w:val="0"/>
                <w:numId w:val="44"/>
              </w:numPr>
              <w:spacing w:line="240" w:lineRule="auto"/>
              <w:ind w:left="34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li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u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vestasi</w:t>
            </w:r>
            <w:proofErr w:type="spellEnd"/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465D15FC" w14:textId="1FB0C974" w:rsidR="009451DE" w:rsidRPr="009451DE" w:rsidRDefault="009451DE" w:rsidP="009451DE">
            <w:pPr>
              <w:pStyle w:val="ListParagraph"/>
              <w:numPr>
                <w:ilvl w:val="0"/>
                <w:numId w:val="45"/>
              </w:numPr>
              <w:tabs>
                <w:tab w:val="left" w:pos="336"/>
              </w:tabs>
              <w:spacing w:line="240" w:lineRule="auto"/>
              <w:ind w:hanging="72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t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watun</w:t>
            </w:r>
            <w:proofErr w:type="spellEnd"/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7C2141D4" w14:textId="77777777" w:rsidR="009451DE" w:rsidRPr="00B54045" w:rsidRDefault="009451DE" w:rsidP="00E845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1F83" w:rsidRPr="00470C00" w14:paraId="6C19B072" w14:textId="77777777" w:rsidTr="009451DE">
        <w:trPr>
          <w:trHeight w:val="503"/>
        </w:trPr>
        <w:tc>
          <w:tcPr>
            <w:tcW w:w="709" w:type="dxa"/>
            <w:vMerge w:val="restart"/>
          </w:tcPr>
          <w:p w14:paraId="571462A0" w14:textId="115CE664" w:rsidR="00B91F83" w:rsidRPr="009451DE" w:rsidRDefault="00B91F83" w:rsidP="00E8454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</w:t>
            </w:r>
          </w:p>
        </w:tc>
        <w:tc>
          <w:tcPr>
            <w:tcW w:w="2151" w:type="dxa"/>
            <w:vMerge w:val="restart"/>
          </w:tcPr>
          <w:p w14:paraId="44187DD9" w14:textId="30F17224" w:rsidR="00B91F83" w:rsidRPr="009451DE" w:rsidRDefault="00B91F83" w:rsidP="00E845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ith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dhisti</w:t>
            </w:r>
            <w:proofErr w:type="spellEnd"/>
          </w:p>
        </w:tc>
        <w:tc>
          <w:tcPr>
            <w:tcW w:w="2970" w:type="dxa"/>
          </w:tcPr>
          <w:p w14:paraId="7AA0D2FB" w14:textId="4C0F56D2" w:rsidR="00B91F83" w:rsidRPr="00B91F83" w:rsidRDefault="00B91F83" w:rsidP="00B91F83">
            <w:pPr>
              <w:pStyle w:val="ListParagraph"/>
              <w:numPr>
                <w:ilvl w:val="0"/>
                <w:numId w:val="47"/>
              </w:numPr>
              <w:spacing w:line="240" w:lineRule="auto"/>
              <w:ind w:left="346" w:hanging="34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k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kro</w:t>
            </w:r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06CAEFA2" w14:textId="04DE3341" w:rsidR="00B91F83" w:rsidRPr="00B91F83" w:rsidRDefault="00B91F83" w:rsidP="00B91F83">
            <w:pPr>
              <w:pStyle w:val="ListParagraph"/>
              <w:numPr>
                <w:ilvl w:val="0"/>
                <w:numId w:val="46"/>
              </w:numPr>
              <w:tabs>
                <w:tab w:val="left" w:pos="336"/>
              </w:tabs>
              <w:spacing w:line="240" w:lineRule="auto"/>
              <w:ind w:hanging="72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nia</w:t>
            </w:r>
            <w:proofErr w:type="spellEnd"/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3257C47D" w14:textId="77777777" w:rsidR="00B91F83" w:rsidRPr="00B54045" w:rsidRDefault="00B91F83" w:rsidP="00E84545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1F83" w:rsidRPr="00470C00" w14:paraId="384ADAB5" w14:textId="77777777" w:rsidTr="009451DE">
        <w:trPr>
          <w:trHeight w:val="503"/>
        </w:trPr>
        <w:tc>
          <w:tcPr>
            <w:tcW w:w="709" w:type="dxa"/>
            <w:vMerge/>
          </w:tcPr>
          <w:p w14:paraId="2E451E22" w14:textId="77777777" w:rsidR="00B91F83" w:rsidRDefault="00B91F83" w:rsidP="00E8454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1" w:type="dxa"/>
            <w:vMerge/>
          </w:tcPr>
          <w:p w14:paraId="2CA1D1E6" w14:textId="77777777" w:rsidR="00B91F83" w:rsidRDefault="00B91F83" w:rsidP="00E8454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0" w:type="dxa"/>
          </w:tcPr>
          <w:p w14:paraId="56FE2C56" w14:textId="5E279C70" w:rsidR="00B91F83" w:rsidRPr="00B91F83" w:rsidRDefault="00B91F83" w:rsidP="00B91F83">
            <w:pPr>
              <w:pStyle w:val="ListParagraph"/>
              <w:numPr>
                <w:ilvl w:val="0"/>
                <w:numId w:val="48"/>
              </w:numPr>
              <w:spacing w:line="240" w:lineRule="auto"/>
              <w:ind w:left="346" w:hanging="34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kt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uter</w:t>
            </w:r>
            <w:proofErr w:type="spellEnd"/>
          </w:p>
        </w:tc>
        <w:tc>
          <w:tcPr>
            <w:tcW w:w="2340" w:type="dxa"/>
            <w:tcBorders>
              <w:right w:val="single" w:sz="4" w:space="0" w:color="auto"/>
            </w:tcBorders>
          </w:tcPr>
          <w:p w14:paraId="6FF7B987" w14:textId="31936D72" w:rsidR="00B91F83" w:rsidRPr="00B91F83" w:rsidRDefault="00B91F83" w:rsidP="00B91F83">
            <w:pPr>
              <w:pStyle w:val="ListParagraph"/>
              <w:numPr>
                <w:ilvl w:val="0"/>
                <w:numId w:val="49"/>
              </w:numPr>
              <w:tabs>
                <w:tab w:val="left" w:pos="336"/>
              </w:tabs>
              <w:spacing w:line="240" w:lineRule="auto"/>
              <w:ind w:left="33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ita Lestari</w:t>
            </w:r>
          </w:p>
        </w:tc>
        <w:tc>
          <w:tcPr>
            <w:tcW w:w="2321" w:type="dxa"/>
            <w:tcBorders>
              <w:left w:val="single" w:sz="4" w:space="0" w:color="auto"/>
            </w:tcBorders>
          </w:tcPr>
          <w:p w14:paraId="0D956B87" w14:textId="7C765241" w:rsidR="00B91F83" w:rsidRPr="00B91F83" w:rsidRDefault="00B91F83" w:rsidP="00B91F83">
            <w:pPr>
              <w:pStyle w:val="ListParagraph"/>
              <w:numPr>
                <w:ilvl w:val="0"/>
                <w:numId w:val="49"/>
              </w:numPr>
              <w:spacing w:line="240" w:lineRule="auto"/>
              <w:ind w:left="433" w:hanging="45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nia</w:t>
            </w:r>
            <w:proofErr w:type="spellEnd"/>
          </w:p>
        </w:tc>
      </w:tr>
    </w:tbl>
    <w:p w14:paraId="1366B3A8" w14:textId="3BD149B8" w:rsidR="009A466C" w:rsidRPr="006B5575" w:rsidRDefault="0050117C" w:rsidP="00E84545">
      <w:pPr>
        <w:spacing w:after="0"/>
        <w:jc w:val="both"/>
        <w:rPr>
          <w:rFonts w:asciiTheme="majorHAnsi" w:hAnsiTheme="majorHAnsi"/>
          <w:b/>
          <w:sz w:val="24"/>
          <w:szCs w:val="24"/>
        </w:rPr>
      </w:pPr>
      <w:r w:rsidRPr="006B5575">
        <w:rPr>
          <w:rFonts w:asciiTheme="majorHAnsi" w:hAnsiTheme="majorHAnsi"/>
          <w:b/>
          <w:sz w:val="24"/>
          <w:szCs w:val="24"/>
          <w:lang w:val="id-ID"/>
        </w:rPr>
        <w:t>Bagi yang</w:t>
      </w:r>
      <w:r w:rsidR="00B540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09669C" w:rsidRPr="006B5575">
        <w:rPr>
          <w:rFonts w:asciiTheme="majorHAnsi" w:hAnsiTheme="majorHAnsi"/>
          <w:b/>
          <w:sz w:val="24"/>
          <w:szCs w:val="24"/>
        </w:rPr>
        <w:t>dinyatakan</w:t>
      </w:r>
      <w:proofErr w:type="spellEnd"/>
      <w:r w:rsidR="0009669C" w:rsidRPr="006B5575">
        <w:rPr>
          <w:rFonts w:asciiTheme="majorHAnsi" w:hAnsiTheme="majorHAnsi"/>
          <w:b/>
          <w:sz w:val="24"/>
          <w:szCs w:val="24"/>
        </w:rPr>
        <w:t xml:space="preserve"> </w:t>
      </w:r>
      <w:r w:rsidR="00B54045" w:rsidRPr="006B5575">
        <w:rPr>
          <w:rFonts w:asciiTheme="majorHAnsi" w:hAnsiTheme="majorHAnsi"/>
          <w:b/>
          <w:sz w:val="24"/>
          <w:szCs w:val="24"/>
        </w:rPr>
        <w:t>lulus</w:t>
      </w:r>
      <w:r w:rsidR="006B5575" w:rsidRPr="006B5575">
        <w:rPr>
          <w:rFonts w:asciiTheme="majorHAnsi" w:hAnsiTheme="majorHAnsi"/>
          <w:b/>
          <w:sz w:val="24"/>
          <w:szCs w:val="24"/>
        </w:rPr>
        <w:t xml:space="preserve">, </w:t>
      </w:r>
      <w:r w:rsidR="00B540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B54045" w:rsidRPr="006B5575">
        <w:rPr>
          <w:rFonts w:asciiTheme="majorHAnsi" w:hAnsiTheme="majorHAnsi"/>
          <w:b/>
          <w:sz w:val="24"/>
          <w:szCs w:val="24"/>
        </w:rPr>
        <w:t>harap</w:t>
      </w:r>
      <w:proofErr w:type="spellEnd"/>
      <w:r w:rsidR="006B557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6B5575" w:rsidRPr="006B5575">
        <w:rPr>
          <w:rFonts w:asciiTheme="majorHAnsi" w:hAnsiTheme="majorHAnsi"/>
          <w:b/>
          <w:sz w:val="24"/>
          <w:szCs w:val="24"/>
        </w:rPr>
        <w:t>segera</w:t>
      </w:r>
      <w:proofErr w:type="spellEnd"/>
      <w:r w:rsidR="006B5575" w:rsidRPr="006B5575">
        <w:rPr>
          <w:rFonts w:asciiTheme="majorHAnsi" w:hAnsiTheme="majorHAnsi"/>
          <w:b/>
          <w:sz w:val="24"/>
          <w:szCs w:val="24"/>
        </w:rPr>
        <w:t xml:space="preserve"> </w:t>
      </w:r>
      <w:r w:rsidR="00B540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B54045" w:rsidRPr="006B5575">
        <w:rPr>
          <w:rFonts w:asciiTheme="majorHAnsi" w:hAnsiTheme="majorHAnsi"/>
          <w:b/>
          <w:sz w:val="24"/>
          <w:szCs w:val="24"/>
        </w:rPr>
        <w:t>memberikan</w:t>
      </w:r>
      <w:proofErr w:type="spellEnd"/>
      <w:r w:rsidR="00B540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B54045" w:rsidRPr="006B5575">
        <w:rPr>
          <w:rFonts w:asciiTheme="majorHAnsi" w:hAnsiTheme="majorHAnsi"/>
          <w:b/>
          <w:sz w:val="24"/>
          <w:szCs w:val="24"/>
        </w:rPr>
        <w:t>konfirmasi</w:t>
      </w:r>
      <w:proofErr w:type="spellEnd"/>
      <w:r w:rsidR="00B540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6B5575" w:rsidRPr="006B5575">
        <w:rPr>
          <w:rFonts w:asciiTheme="majorHAnsi" w:hAnsiTheme="majorHAnsi"/>
          <w:b/>
          <w:sz w:val="24"/>
          <w:szCs w:val="24"/>
        </w:rPr>
        <w:t>kesediaan</w:t>
      </w:r>
      <w:proofErr w:type="spellEnd"/>
      <w:r w:rsidR="006B5575" w:rsidRPr="006B5575">
        <w:rPr>
          <w:rFonts w:asciiTheme="majorHAnsi" w:hAnsiTheme="majorHAnsi"/>
          <w:b/>
          <w:sz w:val="24"/>
          <w:szCs w:val="24"/>
        </w:rPr>
        <w:t xml:space="preserve"> </w:t>
      </w:r>
      <w:r w:rsidR="0009669C" w:rsidRPr="006B5575">
        <w:rPr>
          <w:rFonts w:asciiTheme="majorHAnsi" w:hAnsiTheme="majorHAnsi"/>
          <w:b/>
          <w:sz w:val="24"/>
          <w:szCs w:val="24"/>
        </w:rPr>
        <w:t xml:space="preserve">via </w:t>
      </w:r>
      <w:r w:rsidR="008B6EB6">
        <w:rPr>
          <w:rFonts w:asciiTheme="majorHAnsi" w:hAnsiTheme="majorHAnsi"/>
          <w:b/>
          <w:sz w:val="24"/>
          <w:szCs w:val="24"/>
        </w:rPr>
        <w:t>WA</w:t>
      </w:r>
      <w:r w:rsidR="0009669C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B54045" w:rsidRPr="006B5575">
        <w:rPr>
          <w:rFonts w:asciiTheme="majorHAnsi" w:hAnsiTheme="majorHAnsi"/>
          <w:b/>
          <w:sz w:val="24"/>
          <w:szCs w:val="24"/>
        </w:rPr>
        <w:t>ke</w:t>
      </w:r>
      <w:r w:rsidR="0009669C" w:rsidRPr="006B5575">
        <w:rPr>
          <w:rFonts w:asciiTheme="majorHAnsi" w:hAnsiTheme="majorHAnsi"/>
          <w:b/>
          <w:sz w:val="24"/>
          <w:szCs w:val="24"/>
        </w:rPr>
        <w:t>pada</w:t>
      </w:r>
      <w:proofErr w:type="spellEnd"/>
      <w:r w:rsidR="0009669C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09669C" w:rsidRPr="006B5575">
        <w:rPr>
          <w:rFonts w:asciiTheme="majorHAnsi" w:hAnsiTheme="majorHAnsi"/>
          <w:b/>
          <w:sz w:val="24"/>
          <w:szCs w:val="24"/>
        </w:rPr>
        <w:t>Damar</w:t>
      </w:r>
      <w:proofErr w:type="spellEnd"/>
      <w:r w:rsidR="0009669C" w:rsidRPr="006B5575">
        <w:rPr>
          <w:rFonts w:asciiTheme="majorHAnsi" w:hAnsiTheme="majorHAnsi"/>
          <w:b/>
          <w:sz w:val="24"/>
          <w:szCs w:val="24"/>
        </w:rPr>
        <w:t xml:space="preserve"> ( 08</w:t>
      </w:r>
      <w:r w:rsidR="006B5575" w:rsidRPr="006B5575">
        <w:rPr>
          <w:rFonts w:asciiTheme="majorHAnsi" w:hAnsiTheme="majorHAnsi"/>
          <w:b/>
          <w:sz w:val="24"/>
          <w:szCs w:val="24"/>
        </w:rPr>
        <w:t xml:space="preserve">58 7867 4303) </w:t>
      </w:r>
      <w:r w:rsidR="00B540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E84545" w:rsidRPr="006B5575">
        <w:rPr>
          <w:rFonts w:asciiTheme="majorHAnsi" w:hAnsiTheme="majorHAnsi"/>
          <w:b/>
          <w:sz w:val="24"/>
          <w:szCs w:val="24"/>
        </w:rPr>
        <w:t>untuk</w:t>
      </w:r>
      <w:proofErr w:type="spellEnd"/>
      <w:r w:rsidR="00E845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E84545" w:rsidRPr="006B5575">
        <w:rPr>
          <w:rFonts w:asciiTheme="majorHAnsi" w:hAnsiTheme="majorHAnsi"/>
          <w:b/>
          <w:sz w:val="24"/>
          <w:szCs w:val="24"/>
        </w:rPr>
        <w:t>mendapatkan</w:t>
      </w:r>
      <w:proofErr w:type="spellEnd"/>
      <w:r w:rsidR="00E845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E84545" w:rsidRPr="006B5575">
        <w:rPr>
          <w:rFonts w:asciiTheme="majorHAnsi" w:hAnsiTheme="majorHAnsi"/>
          <w:b/>
          <w:sz w:val="24"/>
          <w:szCs w:val="24"/>
        </w:rPr>
        <w:t>arahan</w:t>
      </w:r>
      <w:proofErr w:type="spellEnd"/>
      <w:r w:rsidR="00E84545" w:rsidRPr="006B5575">
        <w:rPr>
          <w:rFonts w:asciiTheme="majorHAnsi" w:hAnsiTheme="majorHAnsi"/>
          <w:b/>
          <w:sz w:val="24"/>
          <w:szCs w:val="24"/>
        </w:rPr>
        <w:t xml:space="preserve"> </w:t>
      </w:r>
      <w:proofErr w:type="spellStart"/>
      <w:r w:rsidR="00E84545" w:rsidRPr="006B5575">
        <w:rPr>
          <w:rFonts w:asciiTheme="majorHAnsi" w:hAnsiTheme="majorHAnsi"/>
          <w:b/>
          <w:sz w:val="24"/>
          <w:szCs w:val="24"/>
        </w:rPr>
        <w:t>selanjutnya</w:t>
      </w:r>
      <w:proofErr w:type="spellEnd"/>
      <w:r w:rsidR="006B5575" w:rsidRPr="006B5575">
        <w:rPr>
          <w:rFonts w:asciiTheme="majorHAnsi" w:hAnsiTheme="majorHAnsi"/>
          <w:b/>
          <w:sz w:val="24"/>
          <w:szCs w:val="24"/>
        </w:rPr>
        <w:t xml:space="preserve">. </w:t>
      </w:r>
      <w:r w:rsidR="006B5575">
        <w:rPr>
          <w:rFonts w:asciiTheme="majorHAnsi" w:hAnsiTheme="majorHAnsi"/>
          <w:b/>
          <w:sz w:val="24"/>
          <w:szCs w:val="24"/>
        </w:rPr>
        <w:t xml:space="preserve"> </w:t>
      </w:r>
    </w:p>
    <w:p w14:paraId="61A3616A" w14:textId="64957766" w:rsidR="00BA63F1" w:rsidRPr="00BA63F1" w:rsidRDefault="00BA63F1" w:rsidP="002046B1">
      <w:pPr>
        <w:spacing w:after="0"/>
        <w:rPr>
          <w:rFonts w:asciiTheme="majorHAnsi" w:hAnsiTheme="majorHAnsi"/>
          <w:b/>
          <w:sz w:val="24"/>
          <w:szCs w:val="24"/>
          <w:lang w:val="id-ID"/>
        </w:rPr>
      </w:pPr>
    </w:p>
    <w:p w14:paraId="2645020E" w14:textId="2467A577" w:rsidR="00AF28B0" w:rsidRDefault="00EB1895" w:rsidP="0058320A">
      <w:pPr>
        <w:spacing w:after="0" w:line="240" w:lineRule="auto"/>
        <w:jc w:val="right"/>
        <w:rPr>
          <w:rFonts w:asciiTheme="majorHAnsi" w:hAnsiTheme="majorHAnsi"/>
          <w:sz w:val="24"/>
          <w:szCs w:val="24"/>
        </w:rPr>
      </w:pPr>
      <w:r w:rsidRPr="00EC6C72">
        <w:rPr>
          <w:rFonts w:asciiTheme="majorHAnsi" w:hAnsiTheme="majorHAnsi"/>
          <w:sz w:val="24"/>
          <w:szCs w:val="24"/>
          <w:lang w:val="id-ID"/>
        </w:rPr>
        <w:t>Yogyakarta</w:t>
      </w:r>
      <w:r w:rsidR="0009669C">
        <w:rPr>
          <w:rFonts w:asciiTheme="majorHAnsi" w:hAnsiTheme="majorHAnsi"/>
          <w:sz w:val="24"/>
          <w:szCs w:val="24"/>
        </w:rPr>
        <w:t>, 31</w:t>
      </w:r>
      <w:r w:rsidR="0058320A">
        <w:rPr>
          <w:rFonts w:asciiTheme="majorHAnsi" w:hAnsiTheme="majorHAnsi"/>
          <w:sz w:val="24"/>
          <w:szCs w:val="24"/>
        </w:rPr>
        <w:t xml:space="preserve"> </w:t>
      </w:r>
      <w:r w:rsidR="009321C3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9321C3">
        <w:rPr>
          <w:rFonts w:asciiTheme="majorHAnsi" w:hAnsiTheme="majorHAnsi"/>
          <w:sz w:val="24"/>
          <w:szCs w:val="24"/>
        </w:rPr>
        <w:t>Agustus</w:t>
      </w:r>
      <w:proofErr w:type="spellEnd"/>
      <w:r w:rsidR="009321C3">
        <w:rPr>
          <w:rFonts w:asciiTheme="majorHAnsi" w:hAnsiTheme="majorHAnsi"/>
          <w:sz w:val="24"/>
          <w:szCs w:val="24"/>
        </w:rPr>
        <w:t xml:space="preserve"> 2018</w:t>
      </w:r>
    </w:p>
    <w:p w14:paraId="2179A704" w14:textId="6183AFD1" w:rsidR="00B50A6B" w:rsidRDefault="00AF28B0" w:rsidP="0058320A">
      <w:pPr>
        <w:spacing w:after="0" w:line="240" w:lineRule="auto"/>
        <w:ind w:left="504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</w:t>
      </w:r>
      <w:proofErr w:type="spellStart"/>
      <w:r w:rsidR="00D341D2">
        <w:rPr>
          <w:rFonts w:asciiTheme="majorHAnsi" w:hAnsiTheme="majorHAnsi"/>
          <w:sz w:val="24"/>
          <w:szCs w:val="24"/>
        </w:rPr>
        <w:t>Kordinator</w:t>
      </w:r>
      <w:proofErr w:type="spellEnd"/>
      <w:r w:rsidR="00D341D2">
        <w:rPr>
          <w:rFonts w:asciiTheme="majorHAnsi" w:hAnsiTheme="majorHAnsi"/>
          <w:sz w:val="24"/>
          <w:szCs w:val="24"/>
        </w:rPr>
        <w:t xml:space="preserve"> Grader EP</w:t>
      </w:r>
    </w:p>
    <w:p w14:paraId="7FBDD00B" w14:textId="2598BF8D" w:rsidR="00B50A6B" w:rsidRDefault="00B50A6B" w:rsidP="00B50A6B">
      <w:pPr>
        <w:spacing w:after="0"/>
        <w:jc w:val="both"/>
        <w:rPr>
          <w:rFonts w:asciiTheme="majorHAnsi" w:hAnsiTheme="majorHAnsi"/>
          <w:sz w:val="24"/>
          <w:szCs w:val="24"/>
        </w:rPr>
      </w:pPr>
    </w:p>
    <w:p w14:paraId="3D1E2336" w14:textId="13FCCC1B" w:rsidR="0058320A" w:rsidRDefault="00B91F83" w:rsidP="00B50A6B">
      <w:pPr>
        <w:spacing w:after="0"/>
        <w:jc w:val="both"/>
        <w:rPr>
          <w:rFonts w:asciiTheme="majorHAnsi" w:hAnsiTheme="maj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3F484B" wp14:editId="2DD35DEE">
            <wp:simplePos x="0" y="0"/>
            <wp:positionH relativeFrom="margin">
              <wp:posOffset>3900805</wp:posOffset>
            </wp:positionH>
            <wp:positionV relativeFrom="margin">
              <wp:posOffset>7306945</wp:posOffset>
            </wp:positionV>
            <wp:extent cx="693420" cy="53594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53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94DB4" w14:textId="5D3E1953" w:rsidR="006B5575" w:rsidRDefault="006B5575" w:rsidP="00B50A6B">
      <w:pPr>
        <w:spacing w:after="0"/>
        <w:jc w:val="both"/>
        <w:rPr>
          <w:rFonts w:asciiTheme="majorHAnsi" w:hAnsiTheme="majorHAnsi"/>
          <w:sz w:val="24"/>
          <w:szCs w:val="24"/>
        </w:rPr>
      </w:pPr>
    </w:p>
    <w:p w14:paraId="754EA94D" w14:textId="77777777" w:rsidR="00B91F83" w:rsidRDefault="00B50A6B" w:rsidP="00B50A6B">
      <w:pPr>
        <w:spacing w:after="0"/>
        <w:ind w:left="4320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</w:t>
      </w:r>
    </w:p>
    <w:p w14:paraId="628D8115" w14:textId="642EDFDA" w:rsidR="0096464E" w:rsidRPr="00EC6C72" w:rsidRDefault="00B50A6B" w:rsidP="00B50A6B">
      <w:pPr>
        <w:spacing w:after="0"/>
        <w:ind w:left="4320"/>
        <w:jc w:val="both"/>
        <w:rPr>
          <w:rFonts w:asciiTheme="majorHAnsi" w:hAnsiTheme="majorHAnsi"/>
          <w:sz w:val="24"/>
          <w:szCs w:val="24"/>
          <w:lang w:val="id-ID"/>
        </w:rPr>
      </w:pPr>
      <w:r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D341D2">
        <w:rPr>
          <w:rFonts w:asciiTheme="majorHAnsi" w:hAnsiTheme="majorHAnsi"/>
          <w:sz w:val="24"/>
          <w:szCs w:val="24"/>
        </w:rPr>
        <w:t>Suci</w:t>
      </w:r>
      <w:proofErr w:type="spellEnd"/>
      <w:r w:rsidR="00D341D2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="00D341D2">
        <w:rPr>
          <w:rFonts w:asciiTheme="majorHAnsi" w:hAnsiTheme="majorHAnsi"/>
          <w:sz w:val="24"/>
          <w:szCs w:val="24"/>
        </w:rPr>
        <w:t>Rahmawati</w:t>
      </w:r>
      <w:proofErr w:type="spellEnd"/>
      <w:r w:rsidR="00D341D2">
        <w:rPr>
          <w:rFonts w:asciiTheme="majorHAnsi" w:hAnsiTheme="majorHAnsi"/>
          <w:sz w:val="24"/>
          <w:szCs w:val="24"/>
        </w:rPr>
        <w:t xml:space="preserve"> Prima</w:t>
      </w:r>
      <w:r>
        <w:rPr>
          <w:rFonts w:asciiTheme="majorHAnsi" w:hAnsiTheme="majorHAnsi"/>
          <w:sz w:val="24"/>
          <w:szCs w:val="24"/>
        </w:rPr>
        <w:t xml:space="preserve">, S.E., </w:t>
      </w:r>
      <w:proofErr w:type="spellStart"/>
      <w:r>
        <w:rPr>
          <w:rFonts w:asciiTheme="majorHAnsi" w:hAnsiTheme="majorHAnsi"/>
          <w:sz w:val="24"/>
          <w:szCs w:val="24"/>
        </w:rPr>
        <w:t>M.</w:t>
      </w:r>
      <w:proofErr w:type="gramStart"/>
      <w:r>
        <w:rPr>
          <w:rFonts w:asciiTheme="majorHAnsi" w:hAnsiTheme="majorHAnsi"/>
          <w:sz w:val="24"/>
          <w:szCs w:val="24"/>
        </w:rPr>
        <w:t>Ec.Dev</w:t>
      </w:r>
      <w:proofErr w:type="spellEnd"/>
      <w:proofErr w:type="gramEnd"/>
    </w:p>
    <w:sectPr w:rsidR="0096464E" w:rsidRPr="00EC6C72" w:rsidSect="0058320A">
      <w:headerReference w:type="default" r:id="rId9"/>
      <w:footerReference w:type="even" r:id="rId10"/>
      <w:footerReference w:type="default" r:id="rId11"/>
      <w:pgSz w:w="11907" w:h="16840" w:code="9"/>
      <w:pgMar w:top="1440" w:right="1800" w:bottom="360" w:left="1800" w:header="576" w:footer="14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961B6" w14:textId="77777777" w:rsidR="00F318EF" w:rsidRDefault="00F318EF">
      <w:r>
        <w:separator/>
      </w:r>
    </w:p>
  </w:endnote>
  <w:endnote w:type="continuationSeparator" w:id="0">
    <w:p w14:paraId="67A0298D" w14:textId="77777777" w:rsidR="00F318EF" w:rsidRDefault="00F31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1C8CF" w14:textId="77777777" w:rsidR="00CB61E8" w:rsidRDefault="00CB61E8" w:rsidP="004D417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B0BD0F" w14:textId="77777777" w:rsidR="00CB61E8" w:rsidRDefault="00CB61E8" w:rsidP="004D41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D18B0" w14:textId="16380196" w:rsidR="00CB61E8" w:rsidRDefault="00CB61E8" w:rsidP="004D417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676F3">
      <w:rPr>
        <w:rStyle w:val="PageNumber"/>
        <w:noProof/>
      </w:rPr>
      <w:t>1</w:t>
    </w:r>
    <w:r>
      <w:rPr>
        <w:rStyle w:val="PageNumber"/>
      </w:rPr>
      <w:fldChar w:fldCharType="end"/>
    </w:r>
  </w:p>
  <w:p w14:paraId="609AB776" w14:textId="77777777" w:rsidR="00CB61E8" w:rsidRDefault="00CB61E8" w:rsidP="004D417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203582" w14:textId="77777777" w:rsidR="00F318EF" w:rsidRDefault="00F318EF">
      <w:r>
        <w:separator/>
      </w:r>
    </w:p>
  </w:footnote>
  <w:footnote w:type="continuationSeparator" w:id="0">
    <w:p w14:paraId="7E648F0F" w14:textId="77777777" w:rsidR="00F318EF" w:rsidRDefault="00F31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40" w:type="dxa"/>
      <w:tblInd w:w="-252" w:type="dxa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1680"/>
      <w:gridCol w:w="8160"/>
    </w:tblGrid>
    <w:tr w:rsidR="00CB61E8" w:rsidRPr="003B717D" w14:paraId="1DB7EE58" w14:textId="77777777">
      <w:tc>
        <w:tcPr>
          <w:tcW w:w="1680" w:type="dxa"/>
          <w:tcBorders>
            <w:bottom w:val="single" w:sz="4" w:space="0" w:color="auto"/>
          </w:tcBorders>
        </w:tcPr>
        <w:p w14:paraId="716FB049" w14:textId="77777777" w:rsidR="00CB61E8" w:rsidRDefault="00CB61E8" w:rsidP="0097375B">
          <w:pPr>
            <w:spacing w:line="240" w:lineRule="auto"/>
            <w:jc w:val="right"/>
          </w:pPr>
          <w:r>
            <w:rPr>
              <w:noProof/>
            </w:rPr>
            <w:drawing>
              <wp:inline distT="0" distB="0" distL="0" distR="0" wp14:anchorId="31390E26" wp14:editId="74E08CC6">
                <wp:extent cx="636270" cy="636270"/>
                <wp:effectExtent l="1905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6270" cy="636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60" w:type="dxa"/>
          <w:tcBorders>
            <w:bottom w:val="single" w:sz="4" w:space="0" w:color="auto"/>
          </w:tcBorders>
        </w:tcPr>
        <w:p w14:paraId="64CAE12B" w14:textId="77777777" w:rsidR="00CB61E8" w:rsidRPr="00FF3FE9" w:rsidRDefault="00CB61E8" w:rsidP="0097375B">
          <w:pPr>
            <w:pStyle w:val="Heading1"/>
            <w:jc w:val="center"/>
            <w:rPr>
              <w:rFonts w:ascii="Calibri" w:hAnsi="Calibri" w:cs="Calibri"/>
              <w:sz w:val="48"/>
              <w:szCs w:val="48"/>
              <w:lang w:val="id-ID"/>
            </w:rPr>
          </w:pPr>
          <w:r w:rsidRPr="003B717D">
            <w:rPr>
              <w:rFonts w:ascii="Calibri" w:hAnsi="Calibri" w:cs="Calibri"/>
              <w:sz w:val="48"/>
              <w:szCs w:val="48"/>
              <w:lang w:val="sv-SE"/>
            </w:rPr>
            <w:t>UNIVERSITAS AHMAD DAHLAN</w:t>
          </w:r>
        </w:p>
        <w:p w14:paraId="562D2A2D" w14:textId="77777777" w:rsidR="00CB61E8" w:rsidRPr="00681DB3" w:rsidRDefault="00CB61E8" w:rsidP="0097375B">
          <w:pPr>
            <w:spacing w:after="0"/>
            <w:jc w:val="center"/>
            <w:rPr>
              <w:b/>
              <w:bCs/>
              <w:sz w:val="32"/>
              <w:szCs w:val="32"/>
              <w:lang w:val="id-ID"/>
            </w:rPr>
          </w:pPr>
          <w:r>
            <w:rPr>
              <w:b/>
              <w:bCs/>
              <w:sz w:val="32"/>
              <w:szCs w:val="32"/>
              <w:lang w:val="id-ID"/>
            </w:rPr>
            <w:t>Program Studi Ekonomi Pembangunan</w:t>
          </w:r>
        </w:p>
      </w:tc>
    </w:tr>
  </w:tbl>
  <w:p w14:paraId="343F7252" w14:textId="77777777" w:rsidR="00CB61E8" w:rsidRDefault="00CB61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76A65C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C04FE"/>
    <w:multiLevelType w:val="hybridMultilevel"/>
    <w:tmpl w:val="B1D246C4"/>
    <w:lvl w:ilvl="0" w:tplc="F1ECAB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9E064A"/>
    <w:multiLevelType w:val="hybridMultilevel"/>
    <w:tmpl w:val="8B4EA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53323"/>
    <w:multiLevelType w:val="hybridMultilevel"/>
    <w:tmpl w:val="9854356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D6900"/>
    <w:multiLevelType w:val="hybridMultilevel"/>
    <w:tmpl w:val="DE920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37FDD"/>
    <w:multiLevelType w:val="hybridMultilevel"/>
    <w:tmpl w:val="98D48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04E2C"/>
    <w:multiLevelType w:val="hybridMultilevel"/>
    <w:tmpl w:val="8CD6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9F6B61"/>
    <w:multiLevelType w:val="hybridMultilevel"/>
    <w:tmpl w:val="6F06A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AA5B8B"/>
    <w:multiLevelType w:val="hybridMultilevel"/>
    <w:tmpl w:val="398C33AE"/>
    <w:lvl w:ilvl="0" w:tplc="F1ECAB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224136"/>
    <w:multiLevelType w:val="hybridMultilevel"/>
    <w:tmpl w:val="6EC60C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9A91AD5"/>
    <w:multiLevelType w:val="hybridMultilevel"/>
    <w:tmpl w:val="A8C41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34197B"/>
    <w:multiLevelType w:val="hybridMultilevel"/>
    <w:tmpl w:val="64020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F2785"/>
    <w:multiLevelType w:val="hybridMultilevel"/>
    <w:tmpl w:val="9F923E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68A43BE"/>
    <w:multiLevelType w:val="hybridMultilevel"/>
    <w:tmpl w:val="4F365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BD6A82"/>
    <w:multiLevelType w:val="hybridMultilevel"/>
    <w:tmpl w:val="AB208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E85A08"/>
    <w:multiLevelType w:val="hybridMultilevel"/>
    <w:tmpl w:val="37540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B033EB"/>
    <w:multiLevelType w:val="hybridMultilevel"/>
    <w:tmpl w:val="FAB8E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05263C"/>
    <w:multiLevelType w:val="hybridMultilevel"/>
    <w:tmpl w:val="7DA82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153677"/>
    <w:multiLevelType w:val="hybridMultilevel"/>
    <w:tmpl w:val="4FA00CF2"/>
    <w:lvl w:ilvl="0" w:tplc="EABCEE8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9" w15:restartNumberingAfterBreak="0">
    <w:nsid w:val="3D047F89"/>
    <w:multiLevelType w:val="hybridMultilevel"/>
    <w:tmpl w:val="FBBCE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6103F8"/>
    <w:multiLevelType w:val="hybridMultilevel"/>
    <w:tmpl w:val="E03AC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E6F1F"/>
    <w:multiLevelType w:val="hybridMultilevel"/>
    <w:tmpl w:val="43BCE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D93704"/>
    <w:multiLevelType w:val="hybridMultilevel"/>
    <w:tmpl w:val="05E6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544A04"/>
    <w:multiLevelType w:val="hybridMultilevel"/>
    <w:tmpl w:val="D7F0A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005C4"/>
    <w:multiLevelType w:val="hybridMultilevel"/>
    <w:tmpl w:val="C09EF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A587F"/>
    <w:multiLevelType w:val="hybridMultilevel"/>
    <w:tmpl w:val="5C56E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1179B1"/>
    <w:multiLevelType w:val="hybridMultilevel"/>
    <w:tmpl w:val="0BFAF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1F134B"/>
    <w:multiLevelType w:val="hybridMultilevel"/>
    <w:tmpl w:val="D0B8A8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3744428"/>
    <w:multiLevelType w:val="hybridMultilevel"/>
    <w:tmpl w:val="DC02CE34"/>
    <w:lvl w:ilvl="0" w:tplc="44FE2EAC">
      <w:start w:val="1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5" w:hanging="360"/>
      </w:pPr>
    </w:lvl>
    <w:lvl w:ilvl="2" w:tplc="0409001B" w:tentative="1">
      <w:start w:val="1"/>
      <w:numFmt w:val="lowerRoman"/>
      <w:lvlText w:val="%3."/>
      <w:lvlJc w:val="right"/>
      <w:pPr>
        <w:ind w:left="2155" w:hanging="180"/>
      </w:pPr>
    </w:lvl>
    <w:lvl w:ilvl="3" w:tplc="0409000F" w:tentative="1">
      <w:start w:val="1"/>
      <w:numFmt w:val="decimal"/>
      <w:lvlText w:val="%4."/>
      <w:lvlJc w:val="left"/>
      <w:pPr>
        <w:ind w:left="2875" w:hanging="360"/>
      </w:pPr>
    </w:lvl>
    <w:lvl w:ilvl="4" w:tplc="04090019" w:tentative="1">
      <w:start w:val="1"/>
      <w:numFmt w:val="lowerLetter"/>
      <w:lvlText w:val="%5."/>
      <w:lvlJc w:val="left"/>
      <w:pPr>
        <w:ind w:left="3595" w:hanging="360"/>
      </w:pPr>
    </w:lvl>
    <w:lvl w:ilvl="5" w:tplc="0409001B" w:tentative="1">
      <w:start w:val="1"/>
      <w:numFmt w:val="lowerRoman"/>
      <w:lvlText w:val="%6."/>
      <w:lvlJc w:val="right"/>
      <w:pPr>
        <w:ind w:left="4315" w:hanging="180"/>
      </w:pPr>
    </w:lvl>
    <w:lvl w:ilvl="6" w:tplc="0409000F" w:tentative="1">
      <w:start w:val="1"/>
      <w:numFmt w:val="decimal"/>
      <w:lvlText w:val="%7."/>
      <w:lvlJc w:val="left"/>
      <w:pPr>
        <w:ind w:left="5035" w:hanging="360"/>
      </w:pPr>
    </w:lvl>
    <w:lvl w:ilvl="7" w:tplc="04090019" w:tentative="1">
      <w:start w:val="1"/>
      <w:numFmt w:val="lowerLetter"/>
      <w:lvlText w:val="%8."/>
      <w:lvlJc w:val="left"/>
      <w:pPr>
        <w:ind w:left="5755" w:hanging="360"/>
      </w:pPr>
    </w:lvl>
    <w:lvl w:ilvl="8" w:tplc="0409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29" w15:restartNumberingAfterBreak="0">
    <w:nsid w:val="53971B92"/>
    <w:multiLevelType w:val="hybridMultilevel"/>
    <w:tmpl w:val="87F0A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5335EF"/>
    <w:multiLevelType w:val="hybridMultilevel"/>
    <w:tmpl w:val="368E5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C67B8D"/>
    <w:multiLevelType w:val="hybridMultilevel"/>
    <w:tmpl w:val="DADA7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580C12"/>
    <w:multiLevelType w:val="hybridMultilevel"/>
    <w:tmpl w:val="F2683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7D6FCC"/>
    <w:multiLevelType w:val="hybridMultilevel"/>
    <w:tmpl w:val="85660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436EB8"/>
    <w:multiLevelType w:val="hybridMultilevel"/>
    <w:tmpl w:val="B68A6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7F7375"/>
    <w:multiLevelType w:val="hybridMultilevel"/>
    <w:tmpl w:val="1FAEB6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FF180C"/>
    <w:multiLevelType w:val="hybridMultilevel"/>
    <w:tmpl w:val="6D5E0B3C"/>
    <w:lvl w:ilvl="0" w:tplc="F1ECAB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C6A3F"/>
    <w:multiLevelType w:val="hybridMultilevel"/>
    <w:tmpl w:val="9E361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1D78BD"/>
    <w:multiLevelType w:val="hybridMultilevel"/>
    <w:tmpl w:val="AD3E9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9D6424"/>
    <w:multiLevelType w:val="hybridMultilevel"/>
    <w:tmpl w:val="F1AAA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B46D2A"/>
    <w:multiLevelType w:val="hybridMultilevel"/>
    <w:tmpl w:val="4C8E6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F619B2"/>
    <w:multiLevelType w:val="hybridMultilevel"/>
    <w:tmpl w:val="CD4EB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F715A3"/>
    <w:multiLevelType w:val="hybridMultilevel"/>
    <w:tmpl w:val="7D34B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1B138E"/>
    <w:multiLevelType w:val="hybridMultilevel"/>
    <w:tmpl w:val="E6C849A2"/>
    <w:lvl w:ilvl="0" w:tplc="F1ECAB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76108E"/>
    <w:multiLevelType w:val="hybridMultilevel"/>
    <w:tmpl w:val="D7C67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223A22"/>
    <w:multiLevelType w:val="hybridMultilevel"/>
    <w:tmpl w:val="D616C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7EE3443"/>
    <w:multiLevelType w:val="hybridMultilevel"/>
    <w:tmpl w:val="539E2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7D46DD"/>
    <w:multiLevelType w:val="hybridMultilevel"/>
    <w:tmpl w:val="1CDEF472"/>
    <w:lvl w:ilvl="0" w:tplc="B1BE373A">
      <w:start w:val="1"/>
      <w:numFmt w:val="lowerLetter"/>
      <w:lvlText w:val="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48" w15:restartNumberingAfterBreak="0">
    <w:nsid w:val="7ECA5A54"/>
    <w:multiLevelType w:val="hybridMultilevel"/>
    <w:tmpl w:val="8430A0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2"/>
  </w:num>
  <w:num w:numId="4">
    <w:abstractNumId w:val="31"/>
  </w:num>
  <w:num w:numId="5">
    <w:abstractNumId w:val="39"/>
  </w:num>
  <w:num w:numId="6">
    <w:abstractNumId w:val="0"/>
  </w:num>
  <w:num w:numId="7">
    <w:abstractNumId w:val="11"/>
  </w:num>
  <w:num w:numId="8">
    <w:abstractNumId w:val="14"/>
  </w:num>
  <w:num w:numId="9">
    <w:abstractNumId w:val="48"/>
  </w:num>
  <w:num w:numId="10">
    <w:abstractNumId w:val="27"/>
  </w:num>
  <w:num w:numId="11">
    <w:abstractNumId w:val="47"/>
  </w:num>
  <w:num w:numId="12">
    <w:abstractNumId w:val="24"/>
  </w:num>
  <w:num w:numId="13">
    <w:abstractNumId w:val="33"/>
  </w:num>
  <w:num w:numId="14">
    <w:abstractNumId w:val="15"/>
  </w:num>
  <w:num w:numId="15">
    <w:abstractNumId w:val="10"/>
  </w:num>
  <w:num w:numId="16">
    <w:abstractNumId w:val="45"/>
  </w:num>
  <w:num w:numId="17">
    <w:abstractNumId w:val="35"/>
  </w:num>
  <w:num w:numId="18">
    <w:abstractNumId w:val="20"/>
  </w:num>
  <w:num w:numId="19">
    <w:abstractNumId w:val="4"/>
  </w:num>
  <w:num w:numId="20">
    <w:abstractNumId w:val="41"/>
  </w:num>
  <w:num w:numId="21">
    <w:abstractNumId w:val="46"/>
  </w:num>
  <w:num w:numId="22">
    <w:abstractNumId w:val="1"/>
  </w:num>
  <w:num w:numId="23">
    <w:abstractNumId w:val="43"/>
  </w:num>
  <w:num w:numId="24">
    <w:abstractNumId w:val="36"/>
  </w:num>
  <w:num w:numId="25">
    <w:abstractNumId w:val="8"/>
  </w:num>
  <w:num w:numId="26">
    <w:abstractNumId w:val="34"/>
  </w:num>
  <w:num w:numId="27">
    <w:abstractNumId w:val="18"/>
  </w:num>
  <w:num w:numId="28">
    <w:abstractNumId w:val="25"/>
  </w:num>
  <w:num w:numId="29">
    <w:abstractNumId w:val="37"/>
  </w:num>
  <w:num w:numId="30">
    <w:abstractNumId w:val="19"/>
  </w:num>
  <w:num w:numId="31">
    <w:abstractNumId w:val="17"/>
  </w:num>
  <w:num w:numId="32">
    <w:abstractNumId w:val="16"/>
  </w:num>
  <w:num w:numId="33">
    <w:abstractNumId w:val="21"/>
  </w:num>
  <w:num w:numId="34">
    <w:abstractNumId w:val="26"/>
  </w:num>
  <w:num w:numId="35">
    <w:abstractNumId w:val="13"/>
  </w:num>
  <w:num w:numId="36">
    <w:abstractNumId w:val="6"/>
  </w:num>
  <w:num w:numId="37">
    <w:abstractNumId w:val="2"/>
  </w:num>
  <w:num w:numId="38">
    <w:abstractNumId w:val="42"/>
  </w:num>
  <w:num w:numId="39">
    <w:abstractNumId w:val="28"/>
  </w:num>
  <w:num w:numId="40">
    <w:abstractNumId w:val="29"/>
  </w:num>
  <w:num w:numId="41">
    <w:abstractNumId w:val="44"/>
  </w:num>
  <w:num w:numId="42">
    <w:abstractNumId w:val="23"/>
  </w:num>
  <w:num w:numId="43">
    <w:abstractNumId w:val="40"/>
  </w:num>
  <w:num w:numId="44">
    <w:abstractNumId w:val="5"/>
  </w:num>
  <w:num w:numId="45">
    <w:abstractNumId w:val="32"/>
  </w:num>
  <w:num w:numId="46">
    <w:abstractNumId w:val="38"/>
  </w:num>
  <w:num w:numId="47">
    <w:abstractNumId w:val="22"/>
  </w:num>
  <w:num w:numId="48">
    <w:abstractNumId w:val="30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2MzExNTI3NTUxsjBV0lEKTi0uzszPAykwrAUAKDXDTSwAAAA="/>
  </w:docVars>
  <w:rsids>
    <w:rsidRoot w:val="00BF4EFE"/>
    <w:rsid w:val="000134AF"/>
    <w:rsid w:val="00015C82"/>
    <w:rsid w:val="00017664"/>
    <w:rsid w:val="00024D6F"/>
    <w:rsid w:val="00025F31"/>
    <w:rsid w:val="00027A93"/>
    <w:rsid w:val="00032D8F"/>
    <w:rsid w:val="000331D5"/>
    <w:rsid w:val="000413DA"/>
    <w:rsid w:val="00055EF9"/>
    <w:rsid w:val="00063209"/>
    <w:rsid w:val="000859E7"/>
    <w:rsid w:val="000868E4"/>
    <w:rsid w:val="000901B8"/>
    <w:rsid w:val="00092148"/>
    <w:rsid w:val="0009262A"/>
    <w:rsid w:val="00092E83"/>
    <w:rsid w:val="00093B0E"/>
    <w:rsid w:val="0009669C"/>
    <w:rsid w:val="000A41D9"/>
    <w:rsid w:val="000A4AFD"/>
    <w:rsid w:val="000C0418"/>
    <w:rsid w:val="000C124E"/>
    <w:rsid w:val="000C2177"/>
    <w:rsid w:val="000E359B"/>
    <w:rsid w:val="000E585D"/>
    <w:rsid w:val="000F19EE"/>
    <w:rsid w:val="000F3F15"/>
    <w:rsid w:val="000F6A5F"/>
    <w:rsid w:val="001013B3"/>
    <w:rsid w:val="00117C42"/>
    <w:rsid w:val="001204EE"/>
    <w:rsid w:val="001231D4"/>
    <w:rsid w:val="001249F7"/>
    <w:rsid w:val="001344F2"/>
    <w:rsid w:val="00137374"/>
    <w:rsid w:val="00141A06"/>
    <w:rsid w:val="0015270F"/>
    <w:rsid w:val="00154B10"/>
    <w:rsid w:val="00154B5E"/>
    <w:rsid w:val="001563D4"/>
    <w:rsid w:val="00156B3A"/>
    <w:rsid w:val="00157D4A"/>
    <w:rsid w:val="00165390"/>
    <w:rsid w:val="0016601E"/>
    <w:rsid w:val="001673FC"/>
    <w:rsid w:val="0017068A"/>
    <w:rsid w:val="00171748"/>
    <w:rsid w:val="00175A0C"/>
    <w:rsid w:val="0018712F"/>
    <w:rsid w:val="001A2623"/>
    <w:rsid w:val="001A5554"/>
    <w:rsid w:val="001B6918"/>
    <w:rsid w:val="001B75F5"/>
    <w:rsid w:val="001C1129"/>
    <w:rsid w:val="001D46C6"/>
    <w:rsid w:val="001D5332"/>
    <w:rsid w:val="001D535C"/>
    <w:rsid w:val="001D6092"/>
    <w:rsid w:val="001E0ABE"/>
    <w:rsid w:val="001E2403"/>
    <w:rsid w:val="001E4123"/>
    <w:rsid w:val="001F496C"/>
    <w:rsid w:val="001F5690"/>
    <w:rsid w:val="002046B1"/>
    <w:rsid w:val="0020557C"/>
    <w:rsid w:val="002220B6"/>
    <w:rsid w:val="00223E41"/>
    <w:rsid w:val="002313A3"/>
    <w:rsid w:val="00237C00"/>
    <w:rsid w:val="00237F37"/>
    <w:rsid w:val="00242EF7"/>
    <w:rsid w:val="00243D47"/>
    <w:rsid w:val="0024421E"/>
    <w:rsid w:val="0024677E"/>
    <w:rsid w:val="002552B5"/>
    <w:rsid w:val="002563FC"/>
    <w:rsid w:val="00257111"/>
    <w:rsid w:val="00262422"/>
    <w:rsid w:val="002633CF"/>
    <w:rsid w:val="00276433"/>
    <w:rsid w:val="0027772F"/>
    <w:rsid w:val="002814E5"/>
    <w:rsid w:val="00282472"/>
    <w:rsid w:val="00283FE9"/>
    <w:rsid w:val="00286116"/>
    <w:rsid w:val="002867C7"/>
    <w:rsid w:val="00294098"/>
    <w:rsid w:val="002A0181"/>
    <w:rsid w:val="002A28CC"/>
    <w:rsid w:val="002B5017"/>
    <w:rsid w:val="002B71A7"/>
    <w:rsid w:val="002C6BBB"/>
    <w:rsid w:val="002D3892"/>
    <w:rsid w:val="002D49C9"/>
    <w:rsid w:val="002D4EA1"/>
    <w:rsid w:val="002D5FD8"/>
    <w:rsid w:val="002D692C"/>
    <w:rsid w:val="002F292E"/>
    <w:rsid w:val="003152CC"/>
    <w:rsid w:val="00317FE9"/>
    <w:rsid w:val="00320D03"/>
    <w:rsid w:val="003230F4"/>
    <w:rsid w:val="00330745"/>
    <w:rsid w:val="003321B9"/>
    <w:rsid w:val="00335B8E"/>
    <w:rsid w:val="00344613"/>
    <w:rsid w:val="00351492"/>
    <w:rsid w:val="00356747"/>
    <w:rsid w:val="003669AC"/>
    <w:rsid w:val="00377851"/>
    <w:rsid w:val="0038739C"/>
    <w:rsid w:val="00392527"/>
    <w:rsid w:val="003927D2"/>
    <w:rsid w:val="00394A94"/>
    <w:rsid w:val="003A5832"/>
    <w:rsid w:val="003B717D"/>
    <w:rsid w:val="003C4279"/>
    <w:rsid w:val="003C4F6C"/>
    <w:rsid w:val="003D06D9"/>
    <w:rsid w:val="003D4289"/>
    <w:rsid w:val="003E6266"/>
    <w:rsid w:val="00407DD1"/>
    <w:rsid w:val="00411A28"/>
    <w:rsid w:val="004142EA"/>
    <w:rsid w:val="00416524"/>
    <w:rsid w:val="00421309"/>
    <w:rsid w:val="0042541D"/>
    <w:rsid w:val="00426CD3"/>
    <w:rsid w:val="00437850"/>
    <w:rsid w:val="00440C41"/>
    <w:rsid w:val="004441DD"/>
    <w:rsid w:val="00454F99"/>
    <w:rsid w:val="004676F3"/>
    <w:rsid w:val="004779BD"/>
    <w:rsid w:val="004802F9"/>
    <w:rsid w:val="00482338"/>
    <w:rsid w:val="00486EF2"/>
    <w:rsid w:val="00492713"/>
    <w:rsid w:val="00494AA2"/>
    <w:rsid w:val="004962A8"/>
    <w:rsid w:val="004A0E8D"/>
    <w:rsid w:val="004A7507"/>
    <w:rsid w:val="004A7AB2"/>
    <w:rsid w:val="004B0536"/>
    <w:rsid w:val="004B695B"/>
    <w:rsid w:val="004B7D65"/>
    <w:rsid w:val="004D0C0C"/>
    <w:rsid w:val="004D4172"/>
    <w:rsid w:val="004D6C0A"/>
    <w:rsid w:val="004E6884"/>
    <w:rsid w:val="004F0971"/>
    <w:rsid w:val="004F118E"/>
    <w:rsid w:val="004F3BEE"/>
    <w:rsid w:val="004F74D9"/>
    <w:rsid w:val="0050117C"/>
    <w:rsid w:val="00514EA7"/>
    <w:rsid w:val="005203B3"/>
    <w:rsid w:val="00520DAF"/>
    <w:rsid w:val="00524F6E"/>
    <w:rsid w:val="00532645"/>
    <w:rsid w:val="00532FE8"/>
    <w:rsid w:val="00533B5F"/>
    <w:rsid w:val="005359C9"/>
    <w:rsid w:val="005428C2"/>
    <w:rsid w:val="00543549"/>
    <w:rsid w:val="00547237"/>
    <w:rsid w:val="00547A81"/>
    <w:rsid w:val="0055733C"/>
    <w:rsid w:val="00565BC4"/>
    <w:rsid w:val="0057045B"/>
    <w:rsid w:val="005747A8"/>
    <w:rsid w:val="005775AA"/>
    <w:rsid w:val="0058320A"/>
    <w:rsid w:val="00586585"/>
    <w:rsid w:val="00596597"/>
    <w:rsid w:val="005968BA"/>
    <w:rsid w:val="005A19EE"/>
    <w:rsid w:val="005B14C6"/>
    <w:rsid w:val="005B5A14"/>
    <w:rsid w:val="005C3DB1"/>
    <w:rsid w:val="005C56D4"/>
    <w:rsid w:val="005C6A97"/>
    <w:rsid w:val="005D3EFD"/>
    <w:rsid w:val="005D484B"/>
    <w:rsid w:val="005D6190"/>
    <w:rsid w:val="005E0C9E"/>
    <w:rsid w:val="005E232C"/>
    <w:rsid w:val="005E797F"/>
    <w:rsid w:val="005F167D"/>
    <w:rsid w:val="00601BAF"/>
    <w:rsid w:val="00601DC7"/>
    <w:rsid w:val="006101BA"/>
    <w:rsid w:val="00623E29"/>
    <w:rsid w:val="0062617D"/>
    <w:rsid w:val="006300C4"/>
    <w:rsid w:val="00637801"/>
    <w:rsid w:val="00654C34"/>
    <w:rsid w:val="00665441"/>
    <w:rsid w:val="00667D42"/>
    <w:rsid w:val="00672FCA"/>
    <w:rsid w:val="006735FA"/>
    <w:rsid w:val="00675ACE"/>
    <w:rsid w:val="00677C56"/>
    <w:rsid w:val="00681DB3"/>
    <w:rsid w:val="0068558D"/>
    <w:rsid w:val="006968BA"/>
    <w:rsid w:val="006A390C"/>
    <w:rsid w:val="006B5575"/>
    <w:rsid w:val="006C36BC"/>
    <w:rsid w:val="006F189F"/>
    <w:rsid w:val="00700309"/>
    <w:rsid w:val="00710179"/>
    <w:rsid w:val="00715D94"/>
    <w:rsid w:val="00716D38"/>
    <w:rsid w:val="007324F5"/>
    <w:rsid w:val="00736069"/>
    <w:rsid w:val="007361AE"/>
    <w:rsid w:val="00736DB6"/>
    <w:rsid w:val="00737AA3"/>
    <w:rsid w:val="00743C8E"/>
    <w:rsid w:val="007526B5"/>
    <w:rsid w:val="00764897"/>
    <w:rsid w:val="007667DB"/>
    <w:rsid w:val="00770195"/>
    <w:rsid w:val="00773421"/>
    <w:rsid w:val="00781FD0"/>
    <w:rsid w:val="007864AA"/>
    <w:rsid w:val="007905A2"/>
    <w:rsid w:val="007A1C33"/>
    <w:rsid w:val="007A474B"/>
    <w:rsid w:val="007B1C85"/>
    <w:rsid w:val="007B20F0"/>
    <w:rsid w:val="007B6439"/>
    <w:rsid w:val="007C4057"/>
    <w:rsid w:val="007C6AC5"/>
    <w:rsid w:val="007D1AEA"/>
    <w:rsid w:val="007D3523"/>
    <w:rsid w:val="007F08F8"/>
    <w:rsid w:val="007F0D5F"/>
    <w:rsid w:val="008021BD"/>
    <w:rsid w:val="00805249"/>
    <w:rsid w:val="00805B94"/>
    <w:rsid w:val="008064BB"/>
    <w:rsid w:val="008148D4"/>
    <w:rsid w:val="0082509C"/>
    <w:rsid w:val="00826B66"/>
    <w:rsid w:val="00833A92"/>
    <w:rsid w:val="00842941"/>
    <w:rsid w:val="008429B2"/>
    <w:rsid w:val="00842C6B"/>
    <w:rsid w:val="0084564D"/>
    <w:rsid w:val="008542F4"/>
    <w:rsid w:val="00861F9C"/>
    <w:rsid w:val="00864BCF"/>
    <w:rsid w:val="008829D1"/>
    <w:rsid w:val="008A71EF"/>
    <w:rsid w:val="008B5611"/>
    <w:rsid w:val="008B6EB6"/>
    <w:rsid w:val="008C59FF"/>
    <w:rsid w:val="008C74C3"/>
    <w:rsid w:val="008D0B6D"/>
    <w:rsid w:val="008D1F50"/>
    <w:rsid w:val="008D398C"/>
    <w:rsid w:val="008D5FC6"/>
    <w:rsid w:val="008D6B6E"/>
    <w:rsid w:val="008F02F9"/>
    <w:rsid w:val="008F64D6"/>
    <w:rsid w:val="00900CF9"/>
    <w:rsid w:val="0090479D"/>
    <w:rsid w:val="00912D03"/>
    <w:rsid w:val="00922D0E"/>
    <w:rsid w:val="0093058D"/>
    <w:rsid w:val="009307CD"/>
    <w:rsid w:val="009312EE"/>
    <w:rsid w:val="009321C3"/>
    <w:rsid w:val="00942400"/>
    <w:rsid w:val="009451DE"/>
    <w:rsid w:val="009454F2"/>
    <w:rsid w:val="009570A4"/>
    <w:rsid w:val="009609C8"/>
    <w:rsid w:val="00961799"/>
    <w:rsid w:val="009632FB"/>
    <w:rsid w:val="0096464E"/>
    <w:rsid w:val="0097375B"/>
    <w:rsid w:val="00981E10"/>
    <w:rsid w:val="00985D08"/>
    <w:rsid w:val="00986EAE"/>
    <w:rsid w:val="00990860"/>
    <w:rsid w:val="00996C89"/>
    <w:rsid w:val="009A466C"/>
    <w:rsid w:val="009B0BE7"/>
    <w:rsid w:val="009D3B65"/>
    <w:rsid w:val="009D4AC3"/>
    <w:rsid w:val="009D74D1"/>
    <w:rsid w:val="009E11F9"/>
    <w:rsid w:val="009E2022"/>
    <w:rsid w:val="009E5B46"/>
    <w:rsid w:val="009E659B"/>
    <w:rsid w:val="009F29C6"/>
    <w:rsid w:val="009F7509"/>
    <w:rsid w:val="00A00D93"/>
    <w:rsid w:val="00A0418D"/>
    <w:rsid w:val="00A10BCC"/>
    <w:rsid w:val="00A268A8"/>
    <w:rsid w:val="00A322A5"/>
    <w:rsid w:val="00A3461F"/>
    <w:rsid w:val="00A461BD"/>
    <w:rsid w:val="00A56E43"/>
    <w:rsid w:val="00A572E1"/>
    <w:rsid w:val="00A649DA"/>
    <w:rsid w:val="00A70A11"/>
    <w:rsid w:val="00A82FF8"/>
    <w:rsid w:val="00A833BC"/>
    <w:rsid w:val="00AC06AB"/>
    <w:rsid w:val="00AC2E1F"/>
    <w:rsid w:val="00AD5E2B"/>
    <w:rsid w:val="00AD7E69"/>
    <w:rsid w:val="00AE12D3"/>
    <w:rsid w:val="00AE2239"/>
    <w:rsid w:val="00AF28B0"/>
    <w:rsid w:val="00AF477D"/>
    <w:rsid w:val="00AF5F6D"/>
    <w:rsid w:val="00AF744C"/>
    <w:rsid w:val="00B043A1"/>
    <w:rsid w:val="00B132B4"/>
    <w:rsid w:val="00B158C0"/>
    <w:rsid w:val="00B273CF"/>
    <w:rsid w:val="00B35A5D"/>
    <w:rsid w:val="00B4245D"/>
    <w:rsid w:val="00B44967"/>
    <w:rsid w:val="00B44A6F"/>
    <w:rsid w:val="00B50578"/>
    <w:rsid w:val="00B50A6B"/>
    <w:rsid w:val="00B54045"/>
    <w:rsid w:val="00B557FD"/>
    <w:rsid w:val="00B65982"/>
    <w:rsid w:val="00B70534"/>
    <w:rsid w:val="00B77183"/>
    <w:rsid w:val="00B82CB0"/>
    <w:rsid w:val="00B83156"/>
    <w:rsid w:val="00B842CC"/>
    <w:rsid w:val="00B86313"/>
    <w:rsid w:val="00B87F4D"/>
    <w:rsid w:val="00B91F83"/>
    <w:rsid w:val="00B93E7A"/>
    <w:rsid w:val="00B9675B"/>
    <w:rsid w:val="00B96FCC"/>
    <w:rsid w:val="00BA17B7"/>
    <w:rsid w:val="00BA52F3"/>
    <w:rsid w:val="00BA63F1"/>
    <w:rsid w:val="00BA76E9"/>
    <w:rsid w:val="00BB0849"/>
    <w:rsid w:val="00BB341C"/>
    <w:rsid w:val="00BC3DE8"/>
    <w:rsid w:val="00BC70AB"/>
    <w:rsid w:val="00BD57B5"/>
    <w:rsid w:val="00BD5EFE"/>
    <w:rsid w:val="00BE223F"/>
    <w:rsid w:val="00BE323B"/>
    <w:rsid w:val="00BE76D7"/>
    <w:rsid w:val="00BF4EFE"/>
    <w:rsid w:val="00C014D5"/>
    <w:rsid w:val="00C02E75"/>
    <w:rsid w:val="00C079AD"/>
    <w:rsid w:val="00C10F46"/>
    <w:rsid w:val="00C12413"/>
    <w:rsid w:val="00C345DD"/>
    <w:rsid w:val="00C34F2D"/>
    <w:rsid w:val="00C35A83"/>
    <w:rsid w:val="00C36549"/>
    <w:rsid w:val="00C36948"/>
    <w:rsid w:val="00C61A94"/>
    <w:rsid w:val="00C676E3"/>
    <w:rsid w:val="00C718B8"/>
    <w:rsid w:val="00C7733C"/>
    <w:rsid w:val="00C817EA"/>
    <w:rsid w:val="00C86B30"/>
    <w:rsid w:val="00C91F2F"/>
    <w:rsid w:val="00C96078"/>
    <w:rsid w:val="00C96424"/>
    <w:rsid w:val="00CB0867"/>
    <w:rsid w:val="00CB2756"/>
    <w:rsid w:val="00CB2F29"/>
    <w:rsid w:val="00CB61E8"/>
    <w:rsid w:val="00CC6C63"/>
    <w:rsid w:val="00CC7768"/>
    <w:rsid w:val="00CD0B51"/>
    <w:rsid w:val="00CD75E5"/>
    <w:rsid w:val="00CD7F7B"/>
    <w:rsid w:val="00CF3CF4"/>
    <w:rsid w:val="00CF5654"/>
    <w:rsid w:val="00CF5AD3"/>
    <w:rsid w:val="00CF797D"/>
    <w:rsid w:val="00D023AE"/>
    <w:rsid w:val="00D06EB7"/>
    <w:rsid w:val="00D2692A"/>
    <w:rsid w:val="00D27264"/>
    <w:rsid w:val="00D27577"/>
    <w:rsid w:val="00D341D2"/>
    <w:rsid w:val="00D40C23"/>
    <w:rsid w:val="00D506A3"/>
    <w:rsid w:val="00D55B5B"/>
    <w:rsid w:val="00D609D9"/>
    <w:rsid w:val="00D615B6"/>
    <w:rsid w:val="00D77665"/>
    <w:rsid w:val="00D84BF9"/>
    <w:rsid w:val="00D950F1"/>
    <w:rsid w:val="00D97C51"/>
    <w:rsid w:val="00DA5E97"/>
    <w:rsid w:val="00DB5C34"/>
    <w:rsid w:val="00DC48E6"/>
    <w:rsid w:val="00DD5F38"/>
    <w:rsid w:val="00DE49F8"/>
    <w:rsid w:val="00DE7C27"/>
    <w:rsid w:val="00DF5C70"/>
    <w:rsid w:val="00E02B23"/>
    <w:rsid w:val="00E076E5"/>
    <w:rsid w:val="00E10C27"/>
    <w:rsid w:val="00E1676F"/>
    <w:rsid w:val="00E23906"/>
    <w:rsid w:val="00E2473A"/>
    <w:rsid w:val="00E325E7"/>
    <w:rsid w:val="00E359EA"/>
    <w:rsid w:val="00E35D71"/>
    <w:rsid w:val="00E5051A"/>
    <w:rsid w:val="00E50906"/>
    <w:rsid w:val="00E525DD"/>
    <w:rsid w:val="00E538B5"/>
    <w:rsid w:val="00E5498B"/>
    <w:rsid w:val="00E57DF4"/>
    <w:rsid w:val="00E753D0"/>
    <w:rsid w:val="00E77D4E"/>
    <w:rsid w:val="00E84545"/>
    <w:rsid w:val="00E9120A"/>
    <w:rsid w:val="00E95137"/>
    <w:rsid w:val="00EA011C"/>
    <w:rsid w:val="00EA0CE2"/>
    <w:rsid w:val="00EB1895"/>
    <w:rsid w:val="00EB1C89"/>
    <w:rsid w:val="00EB2B46"/>
    <w:rsid w:val="00EC0973"/>
    <w:rsid w:val="00EC5E57"/>
    <w:rsid w:val="00EC5E96"/>
    <w:rsid w:val="00EC6C72"/>
    <w:rsid w:val="00EE12C1"/>
    <w:rsid w:val="00EF2111"/>
    <w:rsid w:val="00EF78B4"/>
    <w:rsid w:val="00F02D3C"/>
    <w:rsid w:val="00F05680"/>
    <w:rsid w:val="00F15F45"/>
    <w:rsid w:val="00F173A1"/>
    <w:rsid w:val="00F208EE"/>
    <w:rsid w:val="00F26F52"/>
    <w:rsid w:val="00F276B3"/>
    <w:rsid w:val="00F318EF"/>
    <w:rsid w:val="00F358FE"/>
    <w:rsid w:val="00F46365"/>
    <w:rsid w:val="00F4788E"/>
    <w:rsid w:val="00F479F0"/>
    <w:rsid w:val="00F633E9"/>
    <w:rsid w:val="00F64242"/>
    <w:rsid w:val="00F71ADA"/>
    <w:rsid w:val="00F74F5F"/>
    <w:rsid w:val="00F763DC"/>
    <w:rsid w:val="00F86BC6"/>
    <w:rsid w:val="00F95950"/>
    <w:rsid w:val="00FA3386"/>
    <w:rsid w:val="00FA3FE6"/>
    <w:rsid w:val="00FB0522"/>
    <w:rsid w:val="00FB0CF5"/>
    <w:rsid w:val="00FC06D3"/>
    <w:rsid w:val="00FD3534"/>
    <w:rsid w:val="00FD4FF2"/>
    <w:rsid w:val="00FD705A"/>
    <w:rsid w:val="00FF0F1C"/>
    <w:rsid w:val="00FF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0B15E9"/>
  <w15:docId w15:val="{52220B09-DBAC-411D-9200-18BD08348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4EFE"/>
    <w:pPr>
      <w:spacing w:after="200" w:line="276" w:lineRule="auto"/>
    </w:pPr>
    <w:rPr>
      <w:rFonts w:ascii="Calibri" w:hAnsi="Calibri"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F4EF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F4EFE"/>
    <w:pPr>
      <w:keepNext/>
      <w:spacing w:after="0" w:line="240" w:lineRule="auto"/>
      <w:jc w:val="both"/>
      <w:outlineLvl w:val="4"/>
    </w:pPr>
    <w:rPr>
      <w:rFonts w:ascii="Arial" w:hAnsi="Arial" w:cs="Arial"/>
      <w:i/>
      <w:iCs/>
      <w:noProof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35B8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5Char">
    <w:name w:val="Heading 5 Char"/>
    <w:link w:val="Heading5"/>
    <w:uiPriority w:val="99"/>
    <w:locked/>
    <w:rsid w:val="00BF4EFE"/>
    <w:rPr>
      <w:rFonts w:ascii="Arial" w:hAnsi="Arial" w:cs="Arial"/>
      <w:i/>
      <w:iCs/>
      <w:noProof/>
      <w:sz w:val="18"/>
      <w:szCs w:val="18"/>
      <w:lang w:val="en-US" w:eastAsia="en-US"/>
    </w:rPr>
  </w:style>
  <w:style w:type="table" w:styleId="TableGrid">
    <w:name w:val="Table Grid"/>
    <w:basedOn w:val="TableNormal"/>
    <w:uiPriority w:val="59"/>
    <w:rsid w:val="00BF4EFE"/>
    <w:rPr>
      <w:rFonts w:ascii="Calibri" w:hAnsi="Calibri" w:cs="Calibri"/>
      <w:lang w:val="id-ID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lorfulList-Accent11">
    <w:name w:val="Colorful List - Accent 11"/>
    <w:basedOn w:val="Normal"/>
    <w:uiPriority w:val="99"/>
    <w:qFormat/>
    <w:rsid w:val="00BF4EFE"/>
    <w:pPr>
      <w:ind w:left="720"/>
    </w:pPr>
  </w:style>
  <w:style w:type="paragraph" w:styleId="Header">
    <w:name w:val="header"/>
    <w:basedOn w:val="Normal"/>
    <w:link w:val="HeaderChar"/>
    <w:uiPriority w:val="99"/>
    <w:rsid w:val="00BF4EF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335B8E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rsid w:val="00BF4EF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335B8E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7F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FE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38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658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6585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4D4172"/>
  </w:style>
  <w:style w:type="character" w:styleId="PlaceholderText">
    <w:name w:val="Placeholder Text"/>
    <w:basedOn w:val="DefaultParagraphFont"/>
    <w:uiPriority w:val="99"/>
    <w:semiHidden/>
    <w:rsid w:val="00C61A94"/>
    <w:rPr>
      <w:color w:val="808080"/>
    </w:rPr>
  </w:style>
  <w:style w:type="paragraph" w:customStyle="1" w:styleId="Default">
    <w:name w:val="Default"/>
    <w:rsid w:val="00CF5AD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151AF-0897-4D11-A066-8864B23B0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MOHONAN PENCAIRAN DANA PENGEMBANGAN</vt:lpstr>
    </vt:vector>
  </TitlesOfParts>
  <Company>UAD - Yogyakarta</Company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OHONAN PENCAIRAN DANA PENGEMBANGAN</dc:title>
  <dc:creator>Windows XP PRO SP3</dc:creator>
  <cp:lastModifiedBy>WINDOWS</cp:lastModifiedBy>
  <cp:revision>23</cp:revision>
  <cp:lastPrinted>2016-09-19T07:05:00Z</cp:lastPrinted>
  <dcterms:created xsi:type="dcterms:W3CDTF">2018-08-26T12:21:00Z</dcterms:created>
  <dcterms:modified xsi:type="dcterms:W3CDTF">2018-08-31T12:09:00Z</dcterms:modified>
</cp:coreProperties>
</file>